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8C234" w14:textId="77777777" w:rsidR="003D19D4" w:rsidRDefault="008A32AE" w:rsidP="00B11E7D">
      <w:pPr>
        <w:tabs>
          <w:tab w:val="left" w:pos="4395"/>
        </w:tabs>
        <w:spacing w:line="400" w:lineRule="exact"/>
        <w:jc w:val="center"/>
        <w:rPr>
          <w:rFonts w:ascii="Times New Roman" w:eastAsia="標楷體" w:hAnsi="Times New Roman" w:cs="Times New Roman"/>
          <w:b/>
          <w:sz w:val="36"/>
          <w:szCs w:val="36"/>
        </w:rPr>
      </w:pPr>
      <w:r w:rsidRPr="003D19D4">
        <w:rPr>
          <w:rFonts w:ascii="Times New Roman" w:eastAsia="標楷體" w:hAnsi="Times New Roman" w:cs="Times New Roman" w:hint="eastAsia"/>
          <w:b/>
          <w:sz w:val="36"/>
          <w:szCs w:val="36"/>
        </w:rPr>
        <w:t>T</w:t>
      </w:r>
      <w:r w:rsidRPr="003D19D4">
        <w:rPr>
          <w:rFonts w:ascii="Times New Roman" w:eastAsia="標楷體" w:hAnsi="Times New Roman" w:cs="Times New Roman"/>
          <w:b/>
          <w:sz w:val="36"/>
          <w:szCs w:val="36"/>
        </w:rPr>
        <w:t>he Shortlist for “</w:t>
      </w:r>
      <w:r w:rsidRPr="003D19D4">
        <w:rPr>
          <w:rFonts w:ascii="Times New Roman" w:eastAsia="標楷體" w:hAnsi="Times New Roman" w:cs="Times New Roman" w:hint="eastAsia"/>
          <w:b/>
          <w:sz w:val="36"/>
          <w:szCs w:val="36"/>
        </w:rPr>
        <w:t>2</w:t>
      </w:r>
      <w:r w:rsidRPr="003D19D4">
        <w:rPr>
          <w:rFonts w:ascii="Times New Roman" w:eastAsia="標楷體" w:hAnsi="Times New Roman" w:cs="Times New Roman"/>
          <w:b/>
          <w:sz w:val="36"/>
          <w:szCs w:val="36"/>
        </w:rPr>
        <w:t>021 Taiwan Fashion Design Award”</w:t>
      </w:r>
    </w:p>
    <w:p w14:paraId="058E8849" w14:textId="607B2073" w:rsidR="00662004" w:rsidRPr="003D19D4" w:rsidRDefault="008A32AE" w:rsidP="00B11E7D">
      <w:pPr>
        <w:tabs>
          <w:tab w:val="left" w:pos="4395"/>
        </w:tabs>
        <w:spacing w:line="400" w:lineRule="exact"/>
        <w:jc w:val="center"/>
        <w:rPr>
          <w:rFonts w:ascii="Times New Roman" w:eastAsia="標楷體" w:hAnsi="Times New Roman" w:cs="Times New Roman"/>
          <w:b/>
          <w:sz w:val="36"/>
          <w:szCs w:val="36"/>
        </w:rPr>
      </w:pPr>
      <w:r w:rsidRPr="003D19D4">
        <w:rPr>
          <w:rFonts w:ascii="Times New Roman" w:eastAsia="標楷體" w:hAnsi="Times New Roman" w:cs="Times New Roman"/>
          <w:b/>
          <w:sz w:val="36"/>
          <w:szCs w:val="36"/>
        </w:rPr>
        <w:t xml:space="preserve"> has been Officially Determined after the </w:t>
      </w:r>
      <w:r w:rsidR="0061642A" w:rsidRPr="003D19D4">
        <w:rPr>
          <w:rFonts w:ascii="Times New Roman" w:eastAsia="標楷體" w:hAnsi="Times New Roman" w:cs="Times New Roman"/>
          <w:b/>
          <w:sz w:val="36"/>
          <w:szCs w:val="36"/>
        </w:rPr>
        <w:t>Preliminary Selection:</w:t>
      </w:r>
      <w:r w:rsidRPr="003D19D4">
        <w:rPr>
          <w:rFonts w:ascii="Times New Roman" w:eastAsia="標楷體" w:hAnsi="Times New Roman" w:cs="Times New Roman"/>
          <w:b/>
          <w:sz w:val="36"/>
          <w:szCs w:val="36"/>
        </w:rPr>
        <w:t xml:space="preserve"> among New Designers from 18 Countries and Regions</w:t>
      </w:r>
    </w:p>
    <w:p w14:paraId="68EDE913" w14:textId="66FACA6B" w:rsidR="00662004" w:rsidRPr="008A4191" w:rsidRDefault="002F0F59" w:rsidP="008A4191">
      <w:pPr>
        <w:pStyle w:val="a3"/>
        <w:tabs>
          <w:tab w:val="left" w:pos="142"/>
          <w:tab w:val="left" w:pos="567"/>
        </w:tabs>
        <w:spacing w:beforeLines="50" w:before="180"/>
        <w:jc w:val="both"/>
        <w:rPr>
          <w:rFonts w:ascii="Times New Roman" w:eastAsia="標楷體" w:hAnsi="Times New Roman" w:cs="Times New Roman"/>
          <w:sz w:val="24"/>
          <w:szCs w:val="24"/>
        </w:rPr>
      </w:pPr>
      <w:r w:rsidRPr="0035162C">
        <w:rPr>
          <w:rFonts w:ascii="Times New Roman" w:eastAsia="標楷體" w:hAnsi="Times New Roman" w:cs="Times New Roman"/>
          <w:sz w:val="28"/>
          <w:szCs w:val="28"/>
        </w:rPr>
        <w:t xml:space="preserve">　　</w:t>
      </w:r>
      <w:r w:rsidR="00DA5F52" w:rsidRPr="008A4191">
        <w:rPr>
          <w:rFonts w:ascii="Times New Roman" w:eastAsia="標楷體" w:hAnsi="Times New Roman" w:cs="Times New Roman"/>
          <w:sz w:val="24"/>
          <w:szCs w:val="24"/>
        </w:rPr>
        <w:t xml:space="preserve">The 35th “Taiwan Fashion Design Award” received more than 450 </w:t>
      </w:r>
      <w:r w:rsidR="000D1F92" w:rsidRPr="008A4191">
        <w:rPr>
          <w:rFonts w:ascii="Times New Roman" w:eastAsia="標楷體" w:hAnsi="Times New Roman" w:cs="Times New Roman"/>
          <w:sz w:val="24"/>
          <w:szCs w:val="24"/>
        </w:rPr>
        <w:t>submissions</w:t>
      </w:r>
      <w:r w:rsidR="00DA5F52" w:rsidRPr="008A4191">
        <w:rPr>
          <w:rFonts w:ascii="Times New Roman" w:eastAsia="標楷體" w:hAnsi="Times New Roman" w:cs="Times New Roman"/>
          <w:sz w:val="24"/>
          <w:szCs w:val="24"/>
        </w:rPr>
        <w:t xml:space="preserve"> from not only designers of Taiwan but also those from </w:t>
      </w:r>
      <w:r w:rsidR="001305BB" w:rsidRPr="008A4191">
        <w:rPr>
          <w:rFonts w:ascii="Times New Roman" w:eastAsia="標楷體" w:hAnsi="Times New Roman" w:cs="Times New Roman"/>
          <w:sz w:val="24"/>
          <w:szCs w:val="24"/>
        </w:rPr>
        <w:t>other</w:t>
      </w:r>
      <w:r w:rsidR="00DA5F52" w:rsidRPr="008A4191">
        <w:rPr>
          <w:rFonts w:ascii="Times New Roman" w:eastAsia="標楷體" w:hAnsi="Times New Roman" w:cs="Times New Roman"/>
          <w:sz w:val="24"/>
          <w:szCs w:val="24"/>
        </w:rPr>
        <w:t xml:space="preserve"> 1</w:t>
      </w:r>
      <w:r w:rsidR="001305BB" w:rsidRPr="008A4191">
        <w:rPr>
          <w:rFonts w:ascii="Times New Roman" w:eastAsia="標楷體" w:hAnsi="Times New Roman" w:cs="Times New Roman"/>
          <w:sz w:val="24"/>
          <w:szCs w:val="24"/>
        </w:rPr>
        <w:t>7</w:t>
      </w:r>
      <w:r w:rsidR="00DA5F52" w:rsidRPr="008A4191">
        <w:rPr>
          <w:rFonts w:ascii="Times New Roman" w:eastAsia="標楷體" w:hAnsi="Times New Roman" w:cs="Times New Roman"/>
          <w:sz w:val="24"/>
          <w:szCs w:val="24"/>
        </w:rPr>
        <w:t xml:space="preserve"> overseas countries and regions including the United States, Germany, Australia, Ukraine, Japan, China, Hong Kong, Macau, Singapore, Malaysia, India, Vietnam, Myanmar, Indonesia, Sri Lanka, Paraguay</w:t>
      </w:r>
      <w:r w:rsidR="00F00B23" w:rsidRPr="008A4191">
        <w:rPr>
          <w:rFonts w:ascii="Times New Roman" w:eastAsia="標楷體" w:hAnsi="Times New Roman" w:cs="Times New Roman"/>
          <w:sz w:val="24"/>
          <w:szCs w:val="24"/>
        </w:rPr>
        <w:t>,</w:t>
      </w:r>
      <w:r w:rsidR="00DA5F52" w:rsidRPr="008A4191">
        <w:rPr>
          <w:rFonts w:ascii="Times New Roman" w:eastAsia="標楷體" w:hAnsi="Times New Roman" w:cs="Times New Roman"/>
          <w:sz w:val="24"/>
          <w:szCs w:val="24"/>
        </w:rPr>
        <w:t xml:space="preserve"> and Peru. In nearly three months from now, the 12 new but promising designers shortlisted for the final are going </w:t>
      </w:r>
      <w:r w:rsidR="00F00B23" w:rsidRPr="008A4191">
        <w:rPr>
          <w:rFonts w:ascii="Times New Roman" w:eastAsia="標楷體" w:hAnsi="Times New Roman" w:cs="Times New Roman"/>
          <w:sz w:val="24"/>
          <w:szCs w:val="24"/>
        </w:rPr>
        <w:t xml:space="preserve">to </w:t>
      </w:r>
      <w:r w:rsidR="00DA5F52" w:rsidRPr="008A4191">
        <w:rPr>
          <w:rFonts w:ascii="Times New Roman" w:eastAsia="標楷體" w:hAnsi="Times New Roman" w:cs="Times New Roman"/>
          <w:sz w:val="24"/>
          <w:szCs w:val="24"/>
        </w:rPr>
        <w:t xml:space="preserve">have the final competition at Taipei Fashion Week </w:t>
      </w:r>
      <w:r w:rsidR="00DA3B23" w:rsidRPr="008A4191">
        <w:rPr>
          <w:rFonts w:ascii="Times New Roman" w:eastAsia="標楷體" w:hAnsi="Times New Roman" w:cs="Times New Roman"/>
          <w:sz w:val="24"/>
          <w:szCs w:val="24"/>
        </w:rPr>
        <w:t>SS22</w:t>
      </w:r>
      <w:r w:rsidR="00DA5F52" w:rsidRPr="008A4191">
        <w:rPr>
          <w:rFonts w:ascii="Times New Roman" w:eastAsia="標楷體" w:hAnsi="Times New Roman" w:cs="Times New Roman"/>
          <w:sz w:val="24"/>
          <w:szCs w:val="24"/>
        </w:rPr>
        <w:t xml:space="preserve"> on October 6. The winner of the first prize will be awarded US$10,000, and US$5,000, 3,000</w:t>
      </w:r>
      <w:r w:rsidR="00F00B23" w:rsidRPr="008A4191">
        <w:rPr>
          <w:rFonts w:ascii="Times New Roman" w:eastAsia="標楷體" w:hAnsi="Times New Roman" w:cs="Times New Roman"/>
          <w:sz w:val="24"/>
          <w:szCs w:val="24"/>
        </w:rPr>
        <w:t>,</w:t>
      </w:r>
      <w:r w:rsidR="00DA5F52" w:rsidRPr="008A4191">
        <w:rPr>
          <w:rFonts w:ascii="Times New Roman" w:eastAsia="標楷體" w:hAnsi="Times New Roman" w:cs="Times New Roman"/>
          <w:sz w:val="24"/>
          <w:szCs w:val="24"/>
        </w:rPr>
        <w:t xml:space="preserve"> and 1,000 will be awarded to the 2nd, 3rd </w:t>
      </w:r>
      <w:r w:rsidR="00754252" w:rsidRPr="008A4191">
        <w:rPr>
          <w:rFonts w:ascii="Times New Roman" w:eastAsia="標楷體" w:hAnsi="Times New Roman" w:cs="Times New Roman"/>
          <w:sz w:val="24"/>
          <w:szCs w:val="24"/>
        </w:rPr>
        <w:t xml:space="preserve">prize </w:t>
      </w:r>
      <w:r w:rsidR="00DA5F52" w:rsidRPr="008A4191">
        <w:rPr>
          <w:rFonts w:ascii="Times New Roman" w:eastAsia="標楷體" w:hAnsi="Times New Roman" w:cs="Times New Roman"/>
          <w:sz w:val="24"/>
          <w:szCs w:val="24"/>
        </w:rPr>
        <w:t>winners</w:t>
      </w:r>
      <w:r w:rsidR="00F00B23" w:rsidRPr="008A4191">
        <w:rPr>
          <w:rFonts w:ascii="Times New Roman" w:eastAsia="標楷體" w:hAnsi="Times New Roman" w:cs="Times New Roman"/>
          <w:sz w:val="24"/>
          <w:szCs w:val="24"/>
        </w:rPr>
        <w:t>,</w:t>
      </w:r>
      <w:r w:rsidR="00DA5F52" w:rsidRPr="008A4191">
        <w:rPr>
          <w:rFonts w:ascii="Times New Roman" w:eastAsia="標楷體" w:hAnsi="Times New Roman" w:cs="Times New Roman"/>
          <w:sz w:val="24"/>
          <w:szCs w:val="24"/>
        </w:rPr>
        <w:t xml:space="preserve"> and the other finalists, respectively.</w:t>
      </w:r>
    </w:p>
    <w:p w14:paraId="48167A46" w14:textId="54AC904D" w:rsidR="00D209A3" w:rsidRPr="008A4191" w:rsidRDefault="001955CC" w:rsidP="00DA5F52">
      <w:pPr>
        <w:pStyle w:val="a3"/>
        <w:tabs>
          <w:tab w:val="left" w:pos="142"/>
          <w:tab w:val="left" w:pos="567"/>
        </w:tabs>
        <w:spacing w:beforeLines="50" w:before="180"/>
        <w:ind w:firstLineChars="202" w:firstLine="485"/>
        <w:jc w:val="both"/>
        <w:rPr>
          <w:rFonts w:ascii="Times New Roman" w:eastAsia="標楷體" w:hAnsi="Times New Roman" w:cs="Times New Roman"/>
          <w:sz w:val="24"/>
          <w:szCs w:val="24"/>
        </w:rPr>
      </w:pPr>
      <w:r w:rsidRPr="008A4191">
        <w:rPr>
          <w:rFonts w:ascii="Times New Roman" w:eastAsia="標楷體" w:hAnsi="Times New Roman" w:cs="Times New Roman"/>
          <w:sz w:val="24"/>
          <w:szCs w:val="24"/>
        </w:rPr>
        <w:t>The entries of this Year are mostly inspired by the personal emotions and the daily life experience of the designers themselves, such as the nostalgic memories from childhood, the will of self-breakthrough, the self-identity of outsiders, the yearning for hometowns and parents, or particular social and environmental perceptions such as feminism, lifestyle under the age of information explosion, religious beliefs, life reflections on the impact of the epidemic, as well as sustainable issues such as marine pollution, resource scarcity, and environmental regeneration. In addition, the all-encompassing inspiration elements include flowers and trees, movies, video games, music, cultures from various countries, and the integration of philosophical thoughts, in which time and space span across the realm of retro senses and modernity that bring abundant innovation and fun.</w:t>
      </w:r>
    </w:p>
    <w:p w14:paraId="47F6BB37" w14:textId="2CAB2D58" w:rsidR="008A32AE" w:rsidRPr="008A4191" w:rsidRDefault="008A32AE" w:rsidP="00DA5F52">
      <w:pPr>
        <w:pStyle w:val="a3"/>
        <w:tabs>
          <w:tab w:val="left" w:pos="142"/>
          <w:tab w:val="left" w:pos="567"/>
        </w:tabs>
        <w:spacing w:beforeLines="50" w:before="180"/>
        <w:ind w:firstLineChars="202" w:firstLine="485"/>
        <w:jc w:val="both"/>
        <w:rPr>
          <w:rFonts w:ascii="Times New Roman" w:eastAsia="標楷體" w:hAnsi="Times New Roman" w:cs="Times New Roman"/>
          <w:sz w:val="24"/>
          <w:szCs w:val="24"/>
        </w:rPr>
      </w:pPr>
      <w:r w:rsidRPr="008A4191">
        <w:rPr>
          <w:rFonts w:ascii="Times New Roman" w:eastAsia="標楷體" w:hAnsi="Times New Roman" w:cs="Times New Roman"/>
          <w:sz w:val="24"/>
          <w:szCs w:val="24"/>
        </w:rPr>
        <w:t xml:space="preserve">The fashion design emphasizes the diversified collocation from </w:t>
      </w:r>
      <w:r w:rsidR="00F00B23" w:rsidRPr="008A4191">
        <w:rPr>
          <w:rFonts w:ascii="Times New Roman" w:eastAsia="標楷體" w:hAnsi="Times New Roman" w:cs="Times New Roman"/>
          <w:sz w:val="24"/>
          <w:szCs w:val="24"/>
        </w:rPr>
        <w:t xml:space="preserve">a </w:t>
      </w:r>
      <w:r w:rsidRPr="008A4191">
        <w:rPr>
          <w:rFonts w:ascii="Times New Roman" w:eastAsia="標楷體" w:hAnsi="Times New Roman" w:cs="Times New Roman"/>
          <w:sz w:val="24"/>
          <w:szCs w:val="24"/>
        </w:rPr>
        <w:t>single</w:t>
      </w:r>
      <w:r w:rsidR="00F00B23" w:rsidRPr="008A4191">
        <w:rPr>
          <w:rFonts w:ascii="Times New Roman" w:eastAsia="標楷體" w:hAnsi="Times New Roman" w:cs="Times New Roman"/>
          <w:sz w:val="24"/>
          <w:szCs w:val="24"/>
        </w:rPr>
        <w:t xml:space="preserve"> item</w:t>
      </w:r>
      <w:r w:rsidRPr="008A4191">
        <w:rPr>
          <w:rFonts w:ascii="Times New Roman" w:eastAsia="標楷體" w:hAnsi="Times New Roman" w:cs="Times New Roman"/>
          <w:sz w:val="24"/>
          <w:szCs w:val="24"/>
        </w:rPr>
        <w:t>, the versatility of various outfit</w:t>
      </w:r>
      <w:r w:rsidR="00F00B23" w:rsidRPr="008A4191">
        <w:rPr>
          <w:rFonts w:ascii="Times New Roman" w:eastAsia="標楷體" w:hAnsi="Times New Roman" w:cs="Times New Roman"/>
          <w:sz w:val="24"/>
          <w:szCs w:val="24"/>
        </w:rPr>
        <w:t>s</w:t>
      </w:r>
      <w:r w:rsidRPr="008A4191">
        <w:rPr>
          <w:rFonts w:ascii="Times New Roman" w:eastAsia="標楷體" w:hAnsi="Times New Roman" w:cs="Times New Roman"/>
          <w:sz w:val="24"/>
          <w:szCs w:val="24"/>
        </w:rPr>
        <w:t xml:space="preserve">, and the environmentally friendly concept of waste recycling, </w:t>
      </w:r>
      <w:r w:rsidR="00F00B23" w:rsidRPr="008A4191">
        <w:rPr>
          <w:rFonts w:ascii="Times New Roman" w:eastAsia="標楷體" w:hAnsi="Times New Roman" w:cs="Times New Roman"/>
          <w:sz w:val="24"/>
          <w:szCs w:val="24"/>
        </w:rPr>
        <w:t xml:space="preserve">the </w:t>
      </w:r>
      <w:r w:rsidRPr="008A4191">
        <w:rPr>
          <w:rFonts w:ascii="Times New Roman" w:eastAsia="標楷體" w:hAnsi="Times New Roman" w:cs="Times New Roman"/>
          <w:sz w:val="24"/>
          <w:szCs w:val="24"/>
        </w:rPr>
        <w:t xml:space="preserve">breakthrough of limitations of fabrics, and </w:t>
      </w:r>
      <w:r w:rsidR="00F00B23" w:rsidRPr="008A4191">
        <w:rPr>
          <w:rFonts w:ascii="Times New Roman" w:eastAsia="標楷體" w:hAnsi="Times New Roman" w:cs="Times New Roman"/>
          <w:sz w:val="24"/>
          <w:szCs w:val="24"/>
        </w:rPr>
        <w:t xml:space="preserve">the </w:t>
      </w:r>
      <w:r w:rsidRPr="008A4191">
        <w:rPr>
          <w:rFonts w:ascii="Times New Roman" w:eastAsia="標楷體" w:hAnsi="Times New Roman" w:cs="Times New Roman"/>
          <w:sz w:val="24"/>
          <w:szCs w:val="24"/>
        </w:rPr>
        <w:t>application of innovative ideas which refresh the fashion trends. Many items considered to be waste, such as fishing nets or plastics salvaged from the ocean, remnants from factories, and the seat belts and parts recovered from scrapped vehicles, etc., would be creatively used for clothing production, which would remodel and grant a new essence of “sustainability” to such waste. Subject to not at the expense of aesthetic essence, a good fashion design could ensure “versatility” and the pattern design incorporating material characteristics, such as adopting space cotton to display the graceful posture of women, reflective piping to improve wearing safety</w:t>
      </w:r>
      <w:r w:rsidR="00F00B23" w:rsidRPr="008A4191">
        <w:rPr>
          <w:rFonts w:ascii="Times New Roman" w:eastAsia="標楷體" w:hAnsi="Times New Roman" w:cs="Times New Roman"/>
          <w:sz w:val="24"/>
          <w:szCs w:val="24"/>
        </w:rPr>
        <w:t>,</w:t>
      </w:r>
      <w:r w:rsidRPr="008A4191">
        <w:rPr>
          <w:rFonts w:ascii="Times New Roman" w:eastAsia="標楷體" w:hAnsi="Times New Roman" w:cs="Times New Roman"/>
          <w:sz w:val="24"/>
          <w:szCs w:val="24"/>
        </w:rPr>
        <w:t xml:space="preserve"> and the ability to adjust the retraction and release of zipper according to different occasions. The clever use of “functional” fabrics such as the temperature-sensitive textiles indicating the change of human body temperature by changing the fabric colors, environmentally friendly elastic materials that resist dirt and crease, and collagen materials with cooling and beautification effects have all enhanced the freshness or comfort of wearing outfits.</w:t>
      </w:r>
    </w:p>
    <w:p w14:paraId="18C0E3DF" w14:textId="259C8A36" w:rsidR="00DA5F52" w:rsidRPr="008A4191" w:rsidRDefault="00DF3F9A" w:rsidP="00DA5F52">
      <w:pPr>
        <w:pStyle w:val="a3"/>
        <w:tabs>
          <w:tab w:val="left" w:pos="142"/>
          <w:tab w:val="left" w:pos="567"/>
        </w:tabs>
        <w:spacing w:beforeLines="50" w:before="180"/>
        <w:ind w:firstLineChars="202" w:firstLine="485"/>
        <w:jc w:val="both"/>
        <w:rPr>
          <w:rFonts w:ascii="Times New Roman" w:eastAsia="標楷體" w:hAnsi="Times New Roman" w:cs="Times New Roman"/>
          <w:color w:val="FF0000"/>
          <w:sz w:val="24"/>
          <w:szCs w:val="24"/>
        </w:rPr>
      </w:pPr>
      <w:r w:rsidRPr="008A4191">
        <w:rPr>
          <w:rFonts w:ascii="Times New Roman" w:eastAsia="標楷體" w:hAnsi="Times New Roman" w:cs="Times New Roman"/>
          <w:sz w:val="24"/>
          <w:szCs w:val="24"/>
        </w:rPr>
        <w:t xml:space="preserve">The jury of preliminary selection is composed of fashion-related and cross-domain industry professionals, including Taiwanese senior fashion designers, fashion director of department store, the director of textiles and fashion design department of TTF and </w:t>
      </w:r>
      <w:r w:rsidR="00006C4D" w:rsidRPr="008A4191">
        <w:rPr>
          <w:rFonts w:ascii="Times New Roman" w:eastAsia="標楷體" w:hAnsi="Times New Roman" w:cs="Times New Roman"/>
          <w:sz w:val="24"/>
          <w:szCs w:val="24"/>
        </w:rPr>
        <w:t>the e</w:t>
      </w:r>
      <w:r w:rsidRPr="008A4191">
        <w:rPr>
          <w:rFonts w:ascii="Times New Roman" w:eastAsia="標楷體" w:hAnsi="Times New Roman" w:cs="Times New Roman"/>
          <w:sz w:val="24"/>
          <w:szCs w:val="24"/>
        </w:rPr>
        <w:t xml:space="preserve">ditor in </w:t>
      </w:r>
      <w:r w:rsidR="00006C4D" w:rsidRPr="008A4191">
        <w:rPr>
          <w:rFonts w:ascii="Times New Roman" w:eastAsia="標楷體" w:hAnsi="Times New Roman" w:cs="Times New Roman"/>
          <w:sz w:val="24"/>
          <w:szCs w:val="24"/>
        </w:rPr>
        <w:t>c</w:t>
      </w:r>
      <w:r w:rsidRPr="008A4191">
        <w:rPr>
          <w:rFonts w:ascii="Times New Roman" w:eastAsia="標楷體" w:hAnsi="Times New Roman" w:cs="Times New Roman"/>
          <w:sz w:val="24"/>
          <w:szCs w:val="24"/>
        </w:rPr>
        <w:t>hief of ELLE Taiwan</w:t>
      </w:r>
      <w:r w:rsidR="00DA5F52" w:rsidRPr="008A4191">
        <w:rPr>
          <w:rFonts w:ascii="Times New Roman" w:eastAsia="標楷體" w:hAnsi="Times New Roman" w:cs="Times New Roman"/>
          <w:sz w:val="24"/>
          <w:szCs w:val="24"/>
        </w:rPr>
        <w:t xml:space="preserve">. The judges expressed that they were happy to see the adoption of concepts of recycling or reuse of materials for designing, the redesign process during the manufacturing, and even the emphasis on prolonging the life of clothing to provide more diversified outfit styles, which transformed the function of the fabrics into the clothing function friendly to the environment. Whereas the overseas designers boldly used diverse fabrics with multiple colors to achieve pleasant design, Taiwanese designers, who were essentially well-trained, appeared to be relatively self-constrained. The judges expected that each of the designers participating in the competition could freely and happily design their works. </w:t>
      </w:r>
      <w:r w:rsidR="00F00B23" w:rsidRPr="008A4191">
        <w:rPr>
          <w:rFonts w:ascii="Times New Roman" w:eastAsia="標楷體" w:hAnsi="Times New Roman" w:cs="Times New Roman"/>
          <w:sz w:val="24"/>
          <w:szCs w:val="24"/>
        </w:rPr>
        <w:t>O</w:t>
      </w:r>
      <w:r w:rsidR="00DA5F52" w:rsidRPr="008A4191">
        <w:rPr>
          <w:rFonts w:ascii="Times New Roman" w:eastAsia="標楷體" w:hAnsi="Times New Roman" w:cs="Times New Roman"/>
          <w:sz w:val="24"/>
          <w:szCs w:val="24"/>
        </w:rPr>
        <w:t>verall, we had witnessed many breakthroughs in structures and prints, and the entries for the final would definitely be worth looking forward to.</w:t>
      </w:r>
      <w:r w:rsidRPr="008A4191">
        <w:rPr>
          <w:rFonts w:ascii="Roboto" w:hAnsi="Roboto"/>
          <w:color w:val="000000"/>
          <w:sz w:val="24"/>
          <w:szCs w:val="24"/>
          <w:shd w:val="clear" w:color="auto" w:fill="FFFFFF"/>
        </w:rPr>
        <w:t xml:space="preserve"> </w:t>
      </w:r>
    </w:p>
    <w:p w14:paraId="2DAB2EF8" w14:textId="0EF1BB15" w:rsidR="008978FF" w:rsidRPr="008A4191" w:rsidRDefault="00DA5F52" w:rsidP="008A4191">
      <w:pPr>
        <w:pStyle w:val="a3"/>
        <w:tabs>
          <w:tab w:val="left" w:pos="142"/>
          <w:tab w:val="left" w:pos="567"/>
        </w:tabs>
        <w:spacing w:beforeLines="50" w:before="180"/>
        <w:ind w:firstLineChars="202" w:firstLine="485"/>
        <w:jc w:val="both"/>
        <w:rPr>
          <w:rFonts w:ascii="Times New Roman" w:eastAsia="標楷體" w:hAnsi="Times New Roman" w:cs="Times New Roman"/>
          <w:sz w:val="24"/>
          <w:szCs w:val="24"/>
        </w:rPr>
      </w:pPr>
      <w:r w:rsidRPr="008A4191">
        <w:rPr>
          <w:rFonts w:ascii="Times New Roman" w:eastAsia="標楷體" w:hAnsi="Times New Roman" w:cs="Times New Roman"/>
          <w:sz w:val="24"/>
          <w:szCs w:val="24"/>
        </w:rPr>
        <w:lastRenderedPageBreak/>
        <w:t>The Taiwan Fashion Design Award (T</w:t>
      </w:r>
      <w:r w:rsidR="002A1A21" w:rsidRPr="008A4191">
        <w:rPr>
          <w:rFonts w:ascii="Times New Roman" w:eastAsia="標楷體" w:hAnsi="Times New Roman" w:cs="Times New Roman"/>
          <w:sz w:val="24"/>
          <w:szCs w:val="24"/>
        </w:rPr>
        <w:t>FD</w:t>
      </w:r>
      <w:r w:rsidRPr="008A4191">
        <w:rPr>
          <w:rFonts w:ascii="Times New Roman" w:eastAsia="標楷體" w:hAnsi="Times New Roman" w:cs="Times New Roman"/>
          <w:sz w:val="24"/>
          <w:szCs w:val="24"/>
        </w:rPr>
        <w:t xml:space="preserve">A) is </w:t>
      </w:r>
      <w:r w:rsidR="00F00B23" w:rsidRPr="008A4191">
        <w:rPr>
          <w:rFonts w:ascii="Times New Roman" w:eastAsia="標楷體" w:hAnsi="Times New Roman" w:cs="Times New Roman"/>
          <w:sz w:val="24"/>
          <w:szCs w:val="24"/>
        </w:rPr>
        <w:t>organiz</w:t>
      </w:r>
      <w:r w:rsidRPr="008A4191">
        <w:rPr>
          <w:rFonts w:ascii="Times New Roman" w:eastAsia="標楷體" w:hAnsi="Times New Roman" w:cs="Times New Roman"/>
          <w:sz w:val="24"/>
          <w:szCs w:val="24"/>
        </w:rPr>
        <w:t>ed by</w:t>
      </w:r>
      <w:r w:rsidR="00111062" w:rsidRPr="008A4191">
        <w:rPr>
          <w:sz w:val="24"/>
          <w:szCs w:val="24"/>
        </w:rPr>
        <w:t xml:space="preserve"> </w:t>
      </w:r>
      <w:r w:rsidR="00111062" w:rsidRPr="008A4191">
        <w:rPr>
          <w:rFonts w:ascii="Times New Roman" w:eastAsia="標楷體" w:hAnsi="Times New Roman" w:cs="Times New Roman"/>
          <w:sz w:val="24"/>
          <w:szCs w:val="24"/>
        </w:rPr>
        <w:t xml:space="preserve">Industrial Development Bureau, Ministry of Economic </w:t>
      </w:r>
      <w:proofErr w:type="gramStart"/>
      <w:r w:rsidR="00111062" w:rsidRPr="008A4191">
        <w:rPr>
          <w:rFonts w:ascii="Times New Roman" w:eastAsia="標楷體" w:hAnsi="Times New Roman" w:cs="Times New Roman"/>
          <w:sz w:val="24"/>
          <w:szCs w:val="24"/>
        </w:rPr>
        <w:t xml:space="preserve">Affairs </w:t>
      </w:r>
      <w:r w:rsidR="00F00B23" w:rsidRPr="008A4191">
        <w:rPr>
          <w:rFonts w:ascii="Times New Roman" w:eastAsia="標楷體" w:hAnsi="Times New Roman" w:cs="Times New Roman"/>
          <w:sz w:val="24"/>
          <w:szCs w:val="24"/>
        </w:rPr>
        <w:t>,</w:t>
      </w:r>
      <w:proofErr w:type="gramEnd"/>
      <w:r w:rsidRPr="008A4191">
        <w:rPr>
          <w:rFonts w:ascii="Times New Roman" w:eastAsia="標楷體" w:hAnsi="Times New Roman" w:cs="Times New Roman"/>
          <w:sz w:val="24"/>
          <w:szCs w:val="24"/>
        </w:rPr>
        <w:t xml:space="preserve"> and held by the Taiwan Textile Federation. In 2021, T</w:t>
      </w:r>
      <w:r w:rsidR="00111062" w:rsidRPr="008A4191">
        <w:rPr>
          <w:rFonts w:ascii="Times New Roman" w:eastAsia="標楷體" w:hAnsi="Times New Roman" w:cs="Times New Roman"/>
          <w:sz w:val="24"/>
          <w:szCs w:val="24"/>
        </w:rPr>
        <w:t>FD</w:t>
      </w:r>
      <w:r w:rsidRPr="008A4191">
        <w:rPr>
          <w:rFonts w:ascii="Times New Roman" w:eastAsia="標楷體" w:hAnsi="Times New Roman" w:cs="Times New Roman"/>
          <w:sz w:val="24"/>
          <w:szCs w:val="24"/>
        </w:rPr>
        <w:t xml:space="preserve">A </w:t>
      </w:r>
      <w:r w:rsidR="00EA799E" w:rsidRPr="008A4191">
        <w:rPr>
          <w:rFonts w:ascii="Times New Roman" w:eastAsia="標楷體" w:hAnsi="Times New Roman" w:cs="Times New Roman"/>
          <w:sz w:val="24"/>
          <w:szCs w:val="24"/>
        </w:rPr>
        <w:t>is</w:t>
      </w:r>
      <w:r w:rsidRPr="008A4191">
        <w:rPr>
          <w:rFonts w:ascii="Times New Roman" w:eastAsia="標楷體" w:hAnsi="Times New Roman" w:cs="Times New Roman"/>
          <w:sz w:val="24"/>
          <w:szCs w:val="24"/>
        </w:rPr>
        <w:t xml:space="preserve"> sponsored and supported by </w:t>
      </w:r>
      <w:proofErr w:type="spellStart"/>
      <w:r w:rsidRPr="008A4191">
        <w:rPr>
          <w:rFonts w:ascii="Times New Roman" w:eastAsia="標楷體" w:hAnsi="Times New Roman" w:cs="Times New Roman"/>
          <w:sz w:val="24"/>
          <w:szCs w:val="24"/>
        </w:rPr>
        <w:t>L</w:t>
      </w:r>
      <w:r w:rsidR="00E66691" w:rsidRPr="008A4191">
        <w:rPr>
          <w:rFonts w:ascii="Times New Roman" w:eastAsia="標楷體" w:hAnsi="Times New Roman" w:cs="Times New Roman"/>
          <w:sz w:val="24"/>
          <w:szCs w:val="24"/>
        </w:rPr>
        <w:t>ealea</w:t>
      </w:r>
      <w:proofErr w:type="spellEnd"/>
      <w:r w:rsidRPr="008A4191">
        <w:rPr>
          <w:rFonts w:ascii="Times New Roman" w:eastAsia="標楷體" w:hAnsi="Times New Roman" w:cs="Times New Roman"/>
          <w:sz w:val="24"/>
          <w:szCs w:val="24"/>
        </w:rPr>
        <w:t xml:space="preserve"> E</w:t>
      </w:r>
      <w:r w:rsidR="00E66691" w:rsidRPr="008A4191">
        <w:rPr>
          <w:rFonts w:ascii="Times New Roman" w:eastAsia="標楷體" w:hAnsi="Times New Roman" w:cs="Times New Roman"/>
          <w:sz w:val="24"/>
          <w:szCs w:val="24"/>
        </w:rPr>
        <w:t>nterprise</w:t>
      </w:r>
      <w:r w:rsidRPr="008A4191">
        <w:rPr>
          <w:rFonts w:ascii="Times New Roman" w:eastAsia="標楷體" w:hAnsi="Times New Roman" w:cs="Times New Roman"/>
          <w:sz w:val="24"/>
          <w:szCs w:val="24"/>
        </w:rPr>
        <w:t xml:space="preserve"> C</w:t>
      </w:r>
      <w:r w:rsidR="00E66691" w:rsidRPr="008A4191">
        <w:rPr>
          <w:rFonts w:ascii="Times New Roman" w:eastAsia="標楷體" w:hAnsi="Times New Roman" w:cs="Times New Roman"/>
          <w:sz w:val="24"/>
          <w:szCs w:val="24"/>
        </w:rPr>
        <w:t>o</w:t>
      </w:r>
      <w:r w:rsidRPr="008A4191">
        <w:rPr>
          <w:rFonts w:ascii="Times New Roman" w:eastAsia="標楷體" w:hAnsi="Times New Roman" w:cs="Times New Roman"/>
          <w:sz w:val="24"/>
          <w:szCs w:val="24"/>
        </w:rPr>
        <w:t>., L</w:t>
      </w:r>
      <w:r w:rsidR="00E66691" w:rsidRPr="008A4191">
        <w:rPr>
          <w:rFonts w:ascii="Times New Roman" w:eastAsia="標楷體" w:hAnsi="Times New Roman" w:cs="Times New Roman"/>
          <w:sz w:val="24"/>
          <w:szCs w:val="24"/>
        </w:rPr>
        <w:t>td</w:t>
      </w:r>
      <w:r w:rsidRPr="008A4191">
        <w:rPr>
          <w:rFonts w:ascii="Times New Roman" w:eastAsia="標楷體" w:hAnsi="Times New Roman" w:cs="Times New Roman"/>
          <w:sz w:val="24"/>
          <w:szCs w:val="24"/>
        </w:rPr>
        <w:t>., L</w:t>
      </w:r>
      <w:r w:rsidR="00E66691" w:rsidRPr="008A4191">
        <w:rPr>
          <w:rFonts w:ascii="Times New Roman" w:eastAsia="標楷體" w:hAnsi="Times New Roman" w:cs="Times New Roman"/>
          <w:sz w:val="24"/>
          <w:szCs w:val="24"/>
        </w:rPr>
        <w:t>i</w:t>
      </w:r>
      <w:r w:rsidRPr="008A4191">
        <w:rPr>
          <w:rFonts w:ascii="Times New Roman" w:eastAsia="標楷體" w:hAnsi="Times New Roman" w:cs="Times New Roman"/>
          <w:sz w:val="24"/>
          <w:szCs w:val="24"/>
        </w:rPr>
        <w:t xml:space="preserve"> P</w:t>
      </w:r>
      <w:r w:rsidR="00E66691" w:rsidRPr="008A4191">
        <w:rPr>
          <w:rFonts w:ascii="Times New Roman" w:eastAsia="標楷體" w:hAnsi="Times New Roman" w:cs="Times New Roman"/>
          <w:sz w:val="24"/>
          <w:szCs w:val="24"/>
        </w:rPr>
        <w:t>eng</w:t>
      </w:r>
      <w:r w:rsidRPr="008A4191">
        <w:rPr>
          <w:rFonts w:ascii="Times New Roman" w:eastAsia="標楷體" w:hAnsi="Times New Roman" w:cs="Times New Roman"/>
          <w:sz w:val="24"/>
          <w:szCs w:val="24"/>
        </w:rPr>
        <w:t xml:space="preserve"> </w:t>
      </w:r>
      <w:r w:rsidR="00E66691" w:rsidRPr="008A4191">
        <w:rPr>
          <w:rFonts w:ascii="Times New Roman" w:eastAsia="標楷體" w:hAnsi="Times New Roman" w:cs="Times New Roman"/>
          <w:sz w:val="24"/>
          <w:szCs w:val="24"/>
        </w:rPr>
        <w:t>Enterprise Co., Ltd.</w:t>
      </w:r>
      <w:r w:rsidRPr="008A4191">
        <w:rPr>
          <w:rFonts w:ascii="Times New Roman" w:eastAsia="標楷體" w:hAnsi="Times New Roman" w:cs="Times New Roman"/>
          <w:sz w:val="24"/>
          <w:szCs w:val="24"/>
        </w:rPr>
        <w:t xml:space="preserve">, </w:t>
      </w:r>
      <w:r w:rsidR="00E66691" w:rsidRPr="008A4191">
        <w:rPr>
          <w:rFonts w:ascii="Times New Roman" w:eastAsia="標楷體" w:hAnsi="Times New Roman" w:cs="Times New Roman"/>
          <w:sz w:val="24"/>
          <w:szCs w:val="24"/>
        </w:rPr>
        <w:t>Coddy Global LTD.</w:t>
      </w:r>
      <w:r w:rsidRPr="008A4191">
        <w:rPr>
          <w:rFonts w:ascii="Times New Roman" w:eastAsia="標楷體" w:hAnsi="Times New Roman" w:cs="Times New Roman"/>
          <w:sz w:val="24"/>
          <w:szCs w:val="24"/>
        </w:rPr>
        <w:t>, and</w:t>
      </w:r>
      <w:r w:rsidR="004326F6" w:rsidRPr="008A4191">
        <w:rPr>
          <w:sz w:val="24"/>
          <w:szCs w:val="24"/>
        </w:rPr>
        <w:t xml:space="preserve"> </w:t>
      </w:r>
      <w:r w:rsidR="004326F6" w:rsidRPr="008A4191">
        <w:rPr>
          <w:rFonts w:ascii="Times New Roman" w:eastAsia="標楷體" w:hAnsi="Times New Roman" w:cs="Times New Roman"/>
          <w:sz w:val="24"/>
          <w:szCs w:val="24"/>
        </w:rPr>
        <w:t>Fortune Industrial and Commercial Development Foundation</w:t>
      </w:r>
      <w:r w:rsidRPr="008A4191">
        <w:rPr>
          <w:rFonts w:ascii="Times New Roman" w:eastAsia="標楷體" w:hAnsi="Times New Roman" w:cs="Times New Roman"/>
          <w:sz w:val="24"/>
          <w:szCs w:val="24"/>
        </w:rPr>
        <w:t xml:space="preserve">. The 12 pieces of entries from the finalists will be evaluated in the manner of fashion </w:t>
      </w:r>
      <w:r w:rsidR="002D2BFA" w:rsidRPr="008A4191">
        <w:rPr>
          <w:rFonts w:ascii="Times New Roman" w:eastAsia="標楷體" w:hAnsi="Times New Roman" w:cs="Times New Roman"/>
          <w:sz w:val="24"/>
          <w:szCs w:val="24"/>
        </w:rPr>
        <w:t xml:space="preserve">shows on October 6, and </w:t>
      </w:r>
      <w:r w:rsidRPr="008A4191">
        <w:rPr>
          <w:rFonts w:ascii="Times New Roman" w:eastAsia="標楷體" w:hAnsi="Times New Roman" w:cs="Times New Roman"/>
          <w:sz w:val="24"/>
          <w:szCs w:val="24"/>
        </w:rPr>
        <w:t>displayed at Taipei Fashion Week afterward. For more information, please visit:</w:t>
      </w:r>
    </w:p>
    <w:p w14:paraId="6DF98A9E" w14:textId="77777777" w:rsidR="008A4191" w:rsidRPr="008A4191" w:rsidRDefault="008A4191" w:rsidP="008A4191">
      <w:pPr>
        <w:snapToGrid w:val="0"/>
        <w:rPr>
          <w:rFonts w:ascii="Times New Roman" w:eastAsia="標楷體" w:hAnsi="Times New Roman" w:cs="Times New Roman"/>
          <w:szCs w:val="24"/>
        </w:rPr>
      </w:pPr>
      <w:r w:rsidRPr="008A4191">
        <w:rPr>
          <w:rFonts w:ascii="Times New Roman" w:eastAsia="標楷體" w:hAnsi="Times New Roman" w:cs="Times New Roman" w:hint="eastAsia"/>
          <w:szCs w:val="24"/>
        </w:rPr>
        <w:t>TFDA Official Website</w:t>
      </w:r>
      <w:r w:rsidRPr="008A4191">
        <w:rPr>
          <w:rFonts w:ascii="Times New Roman" w:eastAsia="標楷體" w:hAnsi="Times New Roman" w:cs="Times New Roman" w:hint="eastAsia"/>
          <w:szCs w:val="24"/>
        </w:rPr>
        <w:t>：</w:t>
      </w:r>
      <w:r w:rsidRPr="008A4191">
        <w:rPr>
          <w:rFonts w:ascii="Times New Roman" w:eastAsia="標楷體" w:hAnsi="Times New Roman" w:cs="Times New Roman" w:hint="eastAsia"/>
          <w:szCs w:val="24"/>
        </w:rPr>
        <w:t>http://www.tfdaward.com/</w:t>
      </w:r>
      <w:r w:rsidRPr="008A4191">
        <w:rPr>
          <w:rFonts w:ascii="Times New Roman" w:eastAsia="標楷體" w:hAnsi="Times New Roman" w:cs="Times New Roman"/>
          <w:szCs w:val="24"/>
        </w:rPr>
        <w:t xml:space="preserve"> </w:t>
      </w:r>
    </w:p>
    <w:p w14:paraId="2C6875D0" w14:textId="7176FF54" w:rsidR="008A4191" w:rsidRPr="008A4191" w:rsidRDefault="008A4191" w:rsidP="008A4191">
      <w:pPr>
        <w:snapToGrid w:val="0"/>
        <w:rPr>
          <w:rFonts w:ascii="Times New Roman" w:eastAsia="標楷體" w:hAnsi="Times New Roman" w:cs="Times New Roman"/>
          <w:szCs w:val="24"/>
        </w:rPr>
      </w:pPr>
      <w:r w:rsidRPr="008A4191">
        <w:rPr>
          <w:rFonts w:ascii="Times New Roman" w:eastAsia="標楷體" w:hAnsi="Times New Roman" w:cs="Times New Roman" w:hint="eastAsia"/>
          <w:szCs w:val="24"/>
        </w:rPr>
        <w:t>Facebook</w:t>
      </w:r>
      <w:r w:rsidRPr="008A4191">
        <w:rPr>
          <w:rFonts w:ascii="Times New Roman" w:eastAsia="標楷體" w:hAnsi="Times New Roman" w:cs="Times New Roman" w:hint="eastAsia"/>
          <w:szCs w:val="24"/>
        </w:rPr>
        <w:t>：</w:t>
      </w:r>
      <w:r w:rsidRPr="008A4191">
        <w:rPr>
          <w:rFonts w:ascii="Times New Roman" w:eastAsia="標楷體" w:hAnsi="Times New Roman" w:cs="Times New Roman" w:hint="eastAsia"/>
          <w:szCs w:val="24"/>
        </w:rPr>
        <w:t>https://www.facebook.com/TaiwanFashionDesignAward/</w:t>
      </w:r>
    </w:p>
    <w:p w14:paraId="490F1CAB" w14:textId="77777777" w:rsidR="008A4191" w:rsidRPr="008A4191" w:rsidRDefault="008A4191" w:rsidP="008A4191">
      <w:pPr>
        <w:snapToGrid w:val="0"/>
        <w:rPr>
          <w:rFonts w:ascii="Times New Roman" w:eastAsia="標楷體" w:hAnsi="Times New Roman" w:cs="Times New Roman"/>
          <w:b/>
          <w:szCs w:val="24"/>
        </w:rPr>
      </w:pPr>
    </w:p>
    <w:p w14:paraId="42D11ABD" w14:textId="466517A5" w:rsidR="0065737A" w:rsidRPr="008A4191" w:rsidRDefault="0065737A" w:rsidP="008A4191">
      <w:pPr>
        <w:snapToGrid w:val="0"/>
        <w:rPr>
          <w:rFonts w:ascii="Times New Roman" w:eastAsia="標楷體" w:hAnsi="Times New Roman" w:cs="Times New Roman"/>
          <w:b/>
          <w:szCs w:val="24"/>
        </w:rPr>
      </w:pPr>
      <w:r w:rsidRPr="0065737A">
        <w:rPr>
          <w:rFonts w:ascii="Times New Roman" w:eastAsia="標楷體" w:hAnsi="Times New Roman" w:cs="Times New Roman"/>
          <w:b/>
          <w:szCs w:val="24"/>
        </w:rPr>
        <w:t>202</w:t>
      </w:r>
      <w:r>
        <w:rPr>
          <w:rFonts w:ascii="Times New Roman" w:eastAsia="標楷體" w:hAnsi="Times New Roman" w:cs="Times New Roman"/>
          <w:b/>
          <w:szCs w:val="24"/>
        </w:rPr>
        <w:t>1</w:t>
      </w:r>
      <w:r w:rsidRPr="0065737A">
        <w:rPr>
          <w:rFonts w:ascii="Times New Roman" w:eastAsia="標楷體" w:hAnsi="Times New Roman" w:cs="Times New Roman"/>
          <w:b/>
          <w:szCs w:val="24"/>
        </w:rPr>
        <w:t xml:space="preserve"> TFDA Finalist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8080"/>
      </w:tblGrid>
      <w:tr w:rsidR="008945DC" w:rsidRPr="008A4191" w14:paraId="14D5E812" w14:textId="77777777" w:rsidTr="00754252">
        <w:trPr>
          <w:trHeight w:val="321"/>
        </w:trPr>
        <w:tc>
          <w:tcPr>
            <w:tcW w:w="1980" w:type="dxa"/>
            <w:vAlign w:val="center"/>
            <w:hideMark/>
          </w:tcPr>
          <w:p w14:paraId="3167FB56" w14:textId="492DC785" w:rsidR="00430FD6" w:rsidRPr="008A4191" w:rsidRDefault="00952D2E" w:rsidP="00754252">
            <w:pPr>
              <w:pStyle w:val="a3"/>
              <w:tabs>
                <w:tab w:val="left" w:pos="142"/>
                <w:tab w:val="left" w:pos="567"/>
              </w:tabs>
              <w:spacing w:beforeLines="50" w:before="180"/>
              <w:jc w:val="center"/>
              <w:rPr>
                <w:rFonts w:ascii="Times New Roman" w:eastAsia="標楷體" w:hAnsi="Times New Roman" w:cs="Times New Roman"/>
                <w:sz w:val="24"/>
                <w:szCs w:val="24"/>
              </w:rPr>
            </w:pPr>
            <w:r w:rsidRPr="00952D2E">
              <w:rPr>
                <w:rFonts w:ascii="Times New Roman" w:eastAsia="標楷體" w:hAnsi="Times New Roman" w:cs="Times New Roman"/>
                <w:sz w:val="24"/>
                <w:szCs w:val="24"/>
              </w:rPr>
              <w:t xml:space="preserve">Registration No.  </w:t>
            </w:r>
          </w:p>
        </w:tc>
        <w:tc>
          <w:tcPr>
            <w:tcW w:w="8080" w:type="dxa"/>
            <w:vAlign w:val="center"/>
            <w:hideMark/>
          </w:tcPr>
          <w:p w14:paraId="7D21CD82" w14:textId="4AB43AC3" w:rsidR="00430FD6" w:rsidRPr="008A4191" w:rsidRDefault="00952D2E" w:rsidP="00754252">
            <w:pPr>
              <w:pStyle w:val="a3"/>
              <w:tabs>
                <w:tab w:val="left" w:pos="142"/>
                <w:tab w:val="left" w:pos="567"/>
              </w:tabs>
              <w:spacing w:beforeLines="50" w:before="180"/>
              <w:jc w:val="center"/>
              <w:rPr>
                <w:rFonts w:ascii="Times New Roman" w:eastAsia="標楷體" w:hAnsi="Times New Roman" w:cs="Times New Roman"/>
                <w:sz w:val="24"/>
                <w:szCs w:val="24"/>
              </w:rPr>
            </w:pPr>
            <w:r w:rsidRPr="00952D2E">
              <w:rPr>
                <w:rFonts w:ascii="Times New Roman" w:eastAsia="標楷體" w:hAnsi="Times New Roman" w:cs="Times New Roman"/>
                <w:sz w:val="24"/>
                <w:szCs w:val="24"/>
              </w:rPr>
              <w:t>Name</w:t>
            </w:r>
          </w:p>
        </w:tc>
      </w:tr>
      <w:tr w:rsidR="00BD5605" w:rsidRPr="008A4191" w14:paraId="40581439" w14:textId="77777777" w:rsidTr="005C7CD0">
        <w:trPr>
          <w:trHeight w:val="187"/>
        </w:trPr>
        <w:tc>
          <w:tcPr>
            <w:tcW w:w="1980" w:type="dxa"/>
          </w:tcPr>
          <w:p w14:paraId="6D34A71E" w14:textId="12EF342F" w:rsidR="00BD5605" w:rsidRPr="008A4191" w:rsidRDefault="00BD5605"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D5605">
              <w:rPr>
                <w:rFonts w:ascii="Times New Roman" w:eastAsia="標楷體" w:hAnsi="Times New Roman" w:cs="Times New Roman" w:hint="eastAsia"/>
                <w:sz w:val="24"/>
                <w:szCs w:val="24"/>
              </w:rPr>
              <w:t>R049</w:t>
            </w:r>
          </w:p>
        </w:tc>
        <w:tc>
          <w:tcPr>
            <w:tcW w:w="8080" w:type="dxa"/>
          </w:tcPr>
          <w:p w14:paraId="17FC2D07" w14:textId="7DB7674D" w:rsidR="00BD5605" w:rsidRPr="008A4191" w:rsidRDefault="00322084"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322084">
              <w:rPr>
                <w:rFonts w:ascii="Times New Roman" w:eastAsia="標楷體" w:hAnsi="Times New Roman" w:cs="Times New Roman"/>
                <w:sz w:val="24"/>
                <w:szCs w:val="24"/>
              </w:rPr>
              <w:t>T</w:t>
            </w:r>
            <w:r w:rsidR="00EB47B5">
              <w:rPr>
                <w:rFonts w:ascii="Times New Roman" w:eastAsia="標楷體" w:hAnsi="Times New Roman" w:cs="Times New Roman"/>
                <w:sz w:val="24"/>
                <w:szCs w:val="24"/>
              </w:rPr>
              <w:t>ung</w:t>
            </w:r>
            <w:r>
              <w:rPr>
                <w:rFonts w:ascii="Times New Roman" w:eastAsia="標楷體" w:hAnsi="Times New Roman" w:cs="Times New Roman"/>
                <w:sz w:val="24"/>
                <w:szCs w:val="24"/>
              </w:rPr>
              <w:t xml:space="preserve">, </w:t>
            </w:r>
            <w:r w:rsidRPr="00322084">
              <w:rPr>
                <w:rFonts w:ascii="Times New Roman" w:eastAsia="標楷體" w:hAnsi="Times New Roman" w:cs="Times New Roman"/>
                <w:sz w:val="24"/>
                <w:szCs w:val="24"/>
              </w:rPr>
              <w:t>L</w:t>
            </w:r>
            <w:r w:rsidR="00EB47B5">
              <w:rPr>
                <w:rFonts w:ascii="Times New Roman" w:eastAsia="標楷體" w:hAnsi="Times New Roman" w:cs="Times New Roman"/>
                <w:sz w:val="24"/>
                <w:szCs w:val="24"/>
              </w:rPr>
              <w:t>i</w:t>
            </w:r>
            <w:r w:rsidRPr="00322084">
              <w:rPr>
                <w:rFonts w:ascii="Times New Roman" w:eastAsia="標楷體" w:hAnsi="Times New Roman" w:cs="Times New Roman"/>
                <w:sz w:val="24"/>
                <w:szCs w:val="24"/>
              </w:rPr>
              <w:t>-R</w:t>
            </w:r>
            <w:r w:rsidR="00EB47B5">
              <w:rPr>
                <w:rFonts w:ascii="Times New Roman" w:eastAsia="標楷體" w:hAnsi="Times New Roman" w:cs="Times New Roman"/>
                <w:sz w:val="24"/>
                <w:szCs w:val="24"/>
              </w:rPr>
              <w:t>ung</w:t>
            </w:r>
          </w:p>
        </w:tc>
      </w:tr>
      <w:tr w:rsidR="00BD5605" w:rsidRPr="008A4191" w14:paraId="737C93B8" w14:textId="77777777" w:rsidTr="005C7CD0">
        <w:trPr>
          <w:trHeight w:val="554"/>
        </w:trPr>
        <w:tc>
          <w:tcPr>
            <w:tcW w:w="1980" w:type="dxa"/>
          </w:tcPr>
          <w:p w14:paraId="0E0CAEC5" w14:textId="23344735" w:rsidR="00BD5605" w:rsidRPr="008A4191" w:rsidRDefault="00BD5605"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D5605">
              <w:rPr>
                <w:rFonts w:ascii="Times New Roman" w:eastAsia="標楷體" w:hAnsi="Times New Roman" w:cs="Times New Roman" w:hint="eastAsia"/>
                <w:sz w:val="24"/>
                <w:szCs w:val="24"/>
              </w:rPr>
              <w:t>R061</w:t>
            </w:r>
          </w:p>
        </w:tc>
        <w:tc>
          <w:tcPr>
            <w:tcW w:w="8080" w:type="dxa"/>
          </w:tcPr>
          <w:p w14:paraId="179969CD" w14:textId="6953A7A6" w:rsidR="00BD5605" w:rsidRPr="008A4191" w:rsidRDefault="00322084"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322084">
              <w:rPr>
                <w:rFonts w:ascii="Times New Roman" w:eastAsia="標楷體" w:hAnsi="Times New Roman" w:cs="Times New Roman"/>
                <w:sz w:val="24"/>
                <w:szCs w:val="24"/>
              </w:rPr>
              <w:t>Y</w:t>
            </w:r>
            <w:r w:rsidR="00EB47B5">
              <w:rPr>
                <w:rFonts w:ascii="Times New Roman" w:eastAsia="標楷體" w:hAnsi="Times New Roman" w:cs="Times New Roman"/>
                <w:sz w:val="24"/>
                <w:szCs w:val="24"/>
              </w:rPr>
              <w:t>eh</w:t>
            </w:r>
            <w:r>
              <w:rPr>
                <w:rFonts w:ascii="Times New Roman" w:eastAsia="標楷體" w:hAnsi="Times New Roman" w:cs="Times New Roman"/>
                <w:sz w:val="24"/>
                <w:szCs w:val="24"/>
              </w:rPr>
              <w:t>,</w:t>
            </w:r>
            <w:r w:rsidRPr="00322084">
              <w:rPr>
                <w:rFonts w:ascii="Times New Roman" w:eastAsia="標楷體" w:hAnsi="Times New Roman" w:cs="Times New Roman"/>
                <w:sz w:val="24"/>
                <w:szCs w:val="24"/>
              </w:rPr>
              <w:tab/>
              <w:t>Y</w:t>
            </w:r>
            <w:r w:rsidR="00EB47B5">
              <w:rPr>
                <w:rFonts w:ascii="Times New Roman" w:eastAsia="標楷體" w:hAnsi="Times New Roman" w:cs="Times New Roman"/>
                <w:sz w:val="24"/>
                <w:szCs w:val="24"/>
              </w:rPr>
              <w:t>u</w:t>
            </w:r>
            <w:r w:rsidRPr="00322084">
              <w:rPr>
                <w:rFonts w:ascii="Times New Roman" w:eastAsia="標楷體" w:hAnsi="Times New Roman" w:cs="Times New Roman"/>
                <w:sz w:val="24"/>
                <w:szCs w:val="24"/>
              </w:rPr>
              <w:t>-H</w:t>
            </w:r>
            <w:r w:rsidR="00EB47B5">
              <w:rPr>
                <w:rFonts w:ascii="Times New Roman" w:eastAsia="標楷體" w:hAnsi="Times New Roman" w:cs="Times New Roman"/>
                <w:sz w:val="24"/>
                <w:szCs w:val="24"/>
              </w:rPr>
              <w:t>sien</w:t>
            </w:r>
          </w:p>
        </w:tc>
      </w:tr>
      <w:tr w:rsidR="00BD5605" w:rsidRPr="008A4191" w14:paraId="3F2D5FB8" w14:textId="77777777" w:rsidTr="005C7CD0">
        <w:trPr>
          <w:trHeight w:val="554"/>
        </w:trPr>
        <w:tc>
          <w:tcPr>
            <w:tcW w:w="1980" w:type="dxa"/>
          </w:tcPr>
          <w:p w14:paraId="0D3BE72B" w14:textId="38FE1905" w:rsidR="00BD5605" w:rsidRPr="008A4191" w:rsidRDefault="00BD5605"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D5605">
              <w:rPr>
                <w:rFonts w:ascii="Times New Roman" w:eastAsia="標楷體" w:hAnsi="Times New Roman" w:cs="Times New Roman" w:hint="eastAsia"/>
                <w:sz w:val="24"/>
                <w:szCs w:val="24"/>
              </w:rPr>
              <w:t>R132</w:t>
            </w:r>
          </w:p>
        </w:tc>
        <w:tc>
          <w:tcPr>
            <w:tcW w:w="8080" w:type="dxa"/>
          </w:tcPr>
          <w:p w14:paraId="4E2010B2" w14:textId="67BBB891" w:rsidR="00BD5605" w:rsidRPr="008A4191" w:rsidRDefault="00A97F48"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A97F48">
              <w:rPr>
                <w:rFonts w:ascii="Times New Roman" w:eastAsia="標楷體" w:hAnsi="Times New Roman" w:cs="Times New Roman"/>
                <w:sz w:val="24"/>
                <w:szCs w:val="24"/>
              </w:rPr>
              <w:t>L</w:t>
            </w:r>
            <w:r w:rsidR="00EB47B5">
              <w:rPr>
                <w:rFonts w:ascii="Times New Roman" w:eastAsia="標楷體" w:hAnsi="Times New Roman" w:cs="Times New Roman"/>
                <w:sz w:val="24"/>
                <w:szCs w:val="24"/>
              </w:rPr>
              <w:t>ai</w:t>
            </w:r>
            <w:r>
              <w:rPr>
                <w:rFonts w:ascii="Times New Roman" w:eastAsia="標楷體" w:hAnsi="Times New Roman" w:cs="Times New Roman"/>
                <w:sz w:val="24"/>
                <w:szCs w:val="24"/>
              </w:rPr>
              <w:t>,</w:t>
            </w:r>
            <w:r w:rsidRPr="00A97F48">
              <w:rPr>
                <w:rFonts w:ascii="Times New Roman" w:eastAsia="標楷體" w:hAnsi="Times New Roman" w:cs="Times New Roman"/>
                <w:sz w:val="24"/>
                <w:szCs w:val="24"/>
              </w:rPr>
              <w:t xml:space="preserve"> M</w:t>
            </w:r>
            <w:r w:rsidR="00EB47B5">
              <w:rPr>
                <w:rFonts w:ascii="Times New Roman" w:eastAsia="標楷體" w:hAnsi="Times New Roman" w:cs="Times New Roman"/>
                <w:sz w:val="24"/>
                <w:szCs w:val="24"/>
              </w:rPr>
              <w:t>ing</w:t>
            </w:r>
            <w:r w:rsidRPr="00A97F48">
              <w:rPr>
                <w:rFonts w:ascii="Times New Roman" w:eastAsia="標楷體" w:hAnsi="Times New Roman" w:cs="Times New Roman"/>
                <w:sz w:val="24"/>
                <w:szCs w:val="24"/>
              </w:rPr>
              <w:t xml:space="preserve"> H</w:t>
            </w:r>
            <w:r w:rsidR="00EB47B5">
              <w:rPr>
                <w:rFonts w:ascii="Times New Roman" w:eastAsia="標楷體" w:hAnsi="Times New Roman" w:cs="Times New Roman"/>
                <w:sz w:val="24"/>
                <w:szCs w:val="24"/>
              </w:rPr>
              <w:t>ao</w:t>
            </w:r>
          </w:p>
        </w:tc>
      </w:tr>
      <w:tr w:rsidR="00BD5605" w:rsidRPr="008A4191" w14:paraId="6BA23D0F" w14:textId="77777777" w:rsidTr="005C7CD0">
        <w:trPr>
          <w:trHeight w:val="554"/>
        </w:trPr>
        <w:tc>
          <w:tcPr>
            <w:tcW w:w="1980" w:type="dxa"/>
          </w:tcPr>
          <w:p w14:paraId="4ABDF4A1" w14:textId="6F311DD3" w:rsidR="00BD5605" w:rsidRPr="008A4191" w:rsidRDefault="00BD5605"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D5605">
              <w:rPr>
                <w:rFonts w:ascii="Times New Roman" w:eastAsia="標楷體" w:hAnsi="Times New Roman" w:cs="Times New Roman"/>
                <w:sz w:val="24"/>
                <w:szCs w:val="24"/>
              </w:rPr>
              <w:t>R143</w:t>
            </w:r>
          </w:p>
        </w:tc>
        <w:tc>
          <w:tcPr>
            <w:tcW w:w="8080" w:type="dxa"/>
          </w:tcPr>
          <w:p w14:paraId="745E95B5" w14:textId="1E79C332" w:rsidR="00BD5605" w:rsidRPr="008A4191" w:rsidRDefault="00BD5605" w:rsidP="00BD5605">
            <w:pPr>
              <w:pStyle w:val="a3"/>
              <w:tabs>
                <w:tab w:val="left" w:pos="142"/>
                <w:tab w:val="left" w:pos="567"/>
              </w:tabs>
              <w:spacing w:beforeLines="50" w:before="180"/>
              <w:jc w:val="center"/>
              <w:rPr>
                <w:rFonts w:ascii="Times New Roman" w:eastAsia="標楷體" w:hAnsi="Times New Roman" w:cs="Times New Roman"/>
                <w:sz w:val="24"/>
                <w:szCs w:val="24"/>
              </w:rPr>
            </w:pPr>
            <w:proofErr w:type="spellStart"/>
            <w:r w:rsidRPr="00BD5605">
              <w:rPr>
                <w:rFonts w:ascii="Times New Roman" w:eastAsia="標楷體" w:hAnsi="Times New Roman" w:cs="Times New Roman"/>
                <w:sz w:val="24"/>
                <w:szCs w:val="24"/>
              </w:rPr>
              <w:t>Baéz</w:t>
            </w:r>
            <w:proofErr w:type="spellEnd"/>
            <w:r w:rsidRPr="00BD5605">
              <w:rPr>
                <w:rFonts w:ascii="Times New Roman" w:eastAsia="標楷體" w:hAnsi="Times New Roman" w:cs="Times New Roman"/>
                <w:sz w:val="24"/>
                <w:szCs w:val="24"/>
              </w:rPr>
              <w:t xml:space="preserve"> Gamarra, Andrés David</w:t>
            </w:r>
            <w:r w:rsidR="007F0359">
              <w:rPr>
                <w:rFonts w:ascii="Times New Roman" w:eastAsia="標楷體" w:hAnsi="Times New Roman" w:cs="Times New Roman"/>
                <w:sz w:val="24"/>
                <w:szCs w:val="24"/>
              </w:rPr>
              <w:t xml:space="preserve"> </w:t>
            </w:r>
            <w:r w:rsidRPr="00BD5605">
              <w:rPr>
                <w:rFonts w:ascii="Times New Roman" w:eastAsia="標楷體" w:hAnsi="Times New Roman" w:cs="Times New Roman"/>
                <w:sz w:val="24"/>
                <w:szCs w:val="24"/>
              </w:rPr>
              <w:t>(</w:t>
            </w:r>
            <w:r w:rsidR="007F0359" w:rsidRPr="007F0359">
              <w:rPr>
                <w:rFonts w:ascii="Times New Roman" w:eastAsia="標楷體" w:hAnsi="Times New Roman" w:cs="Times New Roman"/>
                <w:sz w:val="24"/>
                <w:szCs w:val="24"/>
              </w:rPr>
              <w:t>Paraguay</w:t>
            </w:r>
            <w:r w:rsidRPr="00BD5605">
              <w:rPr>
                <w:rFonts w:ascii="Times New Roman" w:eastAsia="標楷體" w:hAnsi="Times New Roman" w:cs="Times New Roman"/>
                <w:sz w:val="24"/>
                <w:szCs w:val="24"/>
              </w:rPr>
              <w:t>)</w:t>
            </w:r>
          </w:p>
        </w:tc>
      </w:tr>
      <w:tr w:rsidR="00BD5605" w:rsidRPr="008A4191" w14:paraId="7BCFE799" w14:textId="77777777" w:rsidTr="005C7CD0">
        <w:trPr>
          <w:trHeight w:val="554"/>
        </w:trPr>
        <w:tc>
          <w:tcPr>
            <w:tcW w:w="1980" w:type="dxa"/>
          </w:tcPr>
          <w:p w14:paraId="4A0D4F7A" w14:textId="4DAA447A" w:rsidR="00BD5605" w:rsidRPr="008A4191" w:rsidRDefault="00BD5605"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D5605">
              <w:rPr>
                <w:rFonts w:ascii="Times New Roman" w:eastAsia="標楷體" w:hAnsi="Times New Roman" w:cs="Times New Roman" w:hint="eastAsia"/>
                <w:sz w:val="24"/>
                <w:szCs w:val="24"/>
              </w:rPr>
              <w:t>R171</w:t>
            </w:r>
          </w:p>
        </w:tc>
        <w:tc>
          <w:tcPr>
            <w:tcW w:w="8080" w:type="dxa"/>
          </w:tcPr>
          <w:p w14:paraId="7BAECBDD" w14:textId="431E1BB3" w:rsidR="00BD5605" w:rsidRPr="008A4191" w:rsidRDefault="00654B6D"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654B6D">
              <w:rPr>
                <w:rFonts w:ascii="Times New Roman" w:eastAsia="標楷體" w:hAnsi="Times New Roman" w:cs="Times New Roman"/>
                <w:sz w:val="24"/>
                <w:szCs w:val="24"/>
              </w:rPr>
              <w:t>L</w:t>
            </w:r>
            <w:r w:rsidR="00EB47B5">
              <w:rPr>
                <w:rFonts w:ascii="Times New Roman" w:eastAsia="標楷體" w:hAnsi="Times New Roman" w:cs="Times New Roman"/>
                <w:sz w:val="24"/>
                <w:szCs w:val="24"/>
              </w:rPr>
              <w:t>ee</w:t>
            </w:r>
            <w:r>
              <w:rPr>
                <w:rFonts w:ascii="Times New Roman" w:eastAsia="標楷體" w:hAnsi="Times New Roman" w:cs="Times New Roman"/>
                <w:sz w:val="24"/>
                <w:szCs w:val="24"/>
              </w:rPr>
              <w:t xml:space="preserve">, </w:t>
            </w:r>
            <w:r w:rsidRPr="00654B6D">
              <w:rPr>
                <w:rFonts w:ascii="Times New Roman" w:eastAsia="標楷體" w:hAnsi="Times New Roman" w:cs="Times New Roman"/>
                <w:sz w:val="24"/>
                <w:szCs w:val="24"/>
              </w:rPr>
              <w:t>C</w:t>
            </w:r>
            <w:r w:rsidR="00EB47B5">
              <w:rPr>
                <w:rFonts w:ascii="Times New Roman" w:eastAsia="標楷體" w:hAnsi="Times New Roman" w:cs="Times New Roman"/>
                <w:sz w:val="24"/>
                <w:szCs w:val="24"/>
              </w:rPr>
              <w:t>laire</w:t>
            </w:r>
          </w:p>
        </w:tc>
      </w:tr>
      <w:tr w:rsidR="00BD5605" w:rsidRPr="008A4191" w14:paraId="2A1B3625" w14:textId="77777777" w:rsidTr="005C7CD0">
        <w:trPr>
          <w:trHeight w:val="554"/>
        </w:trPr>
        <w:tc>
          <w:tcPr>
            <w:tcW w:w="1980" w:type="dxa"/>
          </w:tcPr>
          <w:p w14:paraId="71F4E4C5" w14:textId="7F5A542D" w:rsidR="00BD5605" w:rsidRPr="008A4191" w:rsidRDefault="00BD5605"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D5605">
              <w:rPr>
                <w:rFonts w:ascii="Times New Roman" w:eastAsia="標楷體" w:hAnsi="Times New Roman" w:cs="Times New Roman" w:hint="eastAsia"/>
                <w:sz w:val="24"/>
                <w:szCs w:val="24"/>
              </w:rPr>
              <w:t>R234</w:t>
            </w:r>
          </w:p>
        </w:tc>
        <w:tc>
          <w:tcPr>
            <w:tcW w:w="8080" w:type="dxa"/>
          </w:tcPr>
          <w:p w14:paraId="5AF95413" w14:textId="6ED24B29" w:rsidR="00BD5605" w:rsidRPr="008A4191" w:rsidRDefault="00CB0526"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CB0526">
              <w:rPr>
                <w:rFonts w:ascii="Times New Roman" w:eastAsia="標楷體" w:hAnsi="Times New Roman" w:cs="Times New Roman"/>
                <w:sz w:val="24"/>
                <w:szCs w:val="24"/>
              </w:rPr>
              <w:t>Chang</w:t>
            </w:r>
            <w:r>
              <w:rPr>
                <w:rFonts w:ascii="Times New Roman" w:eastAsia="標楷體" w:hAnsi="Times New Roman" w:cs="Times New Roman"/>
                <w:sz w:val="24"/>
                <w:szCs w:val="24"/>
              </w:rPr>
              <w:t xml:space="preserve">, </w:t>
            </w:r>
            <w:r w:rsidRPr="00CB0526">
              <w:rPr>
                <w:rFonts w:ascii="Times New Roman" w:eastAsia="標楷體" w:hAnsi="Times New Roman" w:cs="Times New Roman"/>
                <w:sz w:val="24"/>
                <w:szCs w:val="24"/>
              </w:rPr>
              <w:t xml:space="preserve">Chia </w:t>
            </w:r>
            <w:proofErr w:type="spellStart"/>
            <w:r w:rsidRPr="00CB0526">
              <w:rPr>
                <w:rFonts w:ascii="Times New Roman" w:eastAsia="標楷體" w:hAnsi="Times New Roman" w:cs="Times New Roman"/>
                <w:sz w:val="24"/>
                <w:szCs w:val="24"/>
              </w:rPr>
              <w:t>wei</w:t>
            </w:r>
            <w:proofErr w:type="spellEnd"/>
          </w:p>
        </w:tc>
      </w:tr>
      <w:tr w:rsidR="00BD5605" w:rsidRPr="008A4191" w14:paraId="57B13BC3" w14:textId="77777777" w:rsidTr="005C7CD0">
        <w:trPr>
          <w:trHeight w:val="554"/>
        </w:trPr>
        <w:tc>
          <w:tcPr>
            <w:tcW w:w="1980" w:type="dxa"/>
          </w:tcPr>
          <w:p w14:paraId="70F8E9BA" w14:textId="37866303" w:rsidR="00BD5605" w:rsidRPr="008A4191" w:rsidRDefault="00BD5605"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D5605">
              <w:rPr>
                <w:rFonts w:ascii="Times New Roman" w:eastAsia="標楷體" w:hAnsi="Times New Roman" w:cs="Times New Roman" w:hint="eastAsia"/>
                <w:sz w:val="24"/>
                <w:szCs w:val="24"/>
              </w:rPr>
              <w:t>R301</w:t>
            </w:r>
          </w:p>
        </w:tc>
        <w:tc>
          <w:tcPr>
            <w:tcW w:w="8080" w:type="dxa"/>
          </w:tcPr>
          <w:p w14:paraId="182B7EEE" w14:textId="63B818FD" w:rsidR="00BD5605" w:rsidRPr="008A4191" w:rsidRDefault="00B81898"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81898">
              <w:rPr>
                <w:rFonts w:ascii="Times New Roman" w:eastAsia="標楷體" w:hAnsi="Times New Roman" w:cs="Times New Roman"/>
                <w:sz w:val="24"/>
                <w:szCs w:val="24"/>
              </w:rPr>
              <w:t>Chen</w:t>
            </w:r>
            <w:r>
              <w:rPr>
                <w:rFonts w:ascii="Times New Roman" w:eastAsia="標楷體" w:hAnsi="Times New Roman" w:cs="Times New Roman"/>
                <w:sz w:val="24"/>
                <w:szCs w:val="24"/>
              </w:rPr>
              <w:t xml:space="preserve">, </w:t>
            </w:r>
            <w:r w:rsidRPr="00B81898">
              <w:rPr>
                <w:rFonts w:ascii="Times New Roman" w:eastAsia="標楷體" w:hAnsi="Times New Roman" w:cs="Times New Roman"/>
                <w:sz w:val="24"/>
                <w:szCs w:val="24"/>
              </w:rPr>
              <w:t>Ching-Lin</w:t>
            </w:r>
          </w:p>
        </w:tc>
      </w:tr>
      <w:tr w:rsidR="00BD5605" w:rsidRPr="008A4191" w14:paraId="68520FC4" w14:textId="77777777" w:rsidTr="005C7CD0">
        <w:trPr>
          <w:trHeight w:val="554"/>
        </w:trPr>
        <w:tc>
          <w:tcPr>
            <w:tcW w:w="1980" w:type="dxa"/>
          </w:tcPr>
          <w:p w14:paraId="454E96BC" w14:textId="11361DAF" w:rsidR="00BD5605" w:rsidRPr="008A4191" w:rsidRDefault="00BD5605"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D5605">
              <w:rPr>
                <w:rFonts w:ascii="Times New Roman" w:eastAsia="標楷體" w:hAnsi="Times New Roman" w:cs="Times New Roman" w:hint="eastAsia"/>
                <w:sz w:val="24"/>
                <w:szCs w:val="24"/>
              </w:rPr>
              <w:t>R313</w:t>
            </w:r>
          </w:p>
        </w:tc>
        <w:tc>
          <w:tcPr>
            <w:tcW w:w="8080" w:type="dxa"/>
          </w:tcPr>
          <w:p w14:paraId="72F97D8A" w14:textId="23EA698D" w:rsidR="00BD5605" w:rsidRPr="008A4191" w:rsidRDefault="00B81898"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81898">
              <w:rPr>
                <w:rFonts w:ascii="Times New Roman" w:eastAsia="標楷體" w:hAnsi="Times New Roman" w:cs="Times New Roman"/>
                <w:sz w:val="24"/>
                <w:szCs w:val="24"/>
              </w:rPr>
              <w:t>C</w:t>
            </w:r>
            <w:r w:rsidR="00EB47B5">
              <w:rPr>
                <w:rFonts w:ascii="Times New Roman" w:eastAsia="標楷體" w:hAnsi="Times New Roman" w:cs="Times New Roman"/>
                <w:sz w:val="24"/>
                <w:szCs w:val="24"/>
              </w:rPr>
              <w:t>hen</w:t>
            </w:r>
            <w:r>
              <w:rPr>
                <w:rFonts w:ascii="Times New Roman" w:eastAsia="標楷體" w:hAnsi="Times New Roman" w:cs="Times New Roman"/>
                <w:sz w:val="24"/>
                <w:szCs w:val="24"/>
              </w:rPr>
              <w:t xml:space="preserve">, </w:t>
            </w:r>
            <w:r w:rsidRPr="00B81898">
              <w:rPr>
                <w:rFonts w:ascii="Times New Roman" w:eastAsia="標楷體" w:hAnsi="Times New Roman" w:cs="Times New Roman"/>
                <w:sz w:val="24"/>
                <w:szCs w:val="24"/>
              </w:rPr>
              <w:t>C</w:t>
            </w:r>
            <w:r w:rsidR="00EB47B5">
              <w:rPr>
                <w:rFonts w:ascii="Times New Roman" w:eastAsia="標楷體" w:hAnsi="Times New Roman" w:cs="Times New Roman"/>
                <w:sz w:val="24"/>
                <w:szCs w:val="24"/>
              </w:rPr>
              <w:t>hia</w:t>
            </w:r>
            <w:r w:rsidRPr="00B81898">
              <w:rPr>
                <w:rFonts w:ascii="Times New Roman" w:eastAsia="標楷體" w:hAnsi="Times New Roman" w:cs="Times New Roman"/>
                <w:sz w:val="24"/>
                <w:szCs w:val="24"/>
              </w:rPr>
              <w:t xml:space="preserve"> Q</w:t>
            </w:r>
            <w:r w:rsidR="00EB47B5">
              <w:rPr>
                <w:rFonts w:ascii="Times New Roman" w:eastAsia="標楷體" w:hAnsi="Times New Roman" w:cs="Times New Roman"/>
                <w:sz w:val="24"/>
                <w:szCs w:val="24"/>
              </w:rPr>
              <w:t>ing</w:t>
            </w:r>
          </w:p>
        </w:tc>
      </w:tr>
      <w:tr w:rsidR="00BD5605" w:rsidRPr="008A4191" w14:paraId="55560F95" w14:textId="77777777" w:rsidTr="005C7CD0">
        <w:trPr>
          <w:trHeight w:val="554"/>
        </w:trPr>
        <w:tc>
          <w:tcPr>
            <w:tcW w:w="1980" w:type="dxa"/>
          </w:tcPr>
          <w:p w14:paraId="2F33BD21" w14:textId="5B2C6C89" w:rsidR="00BD5605" w:rsidRPr="008A4191" w:rsidRDefault="00BD5605"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D5605">
              <w:rPr>
                <w:rFonts w:ascii="Times New Roman" w:eastAsia="標楷體" w:hAnsi="Times New Roman" w:cs="Times New Roman" w:hint="eastAsia"/>
                <w:sz w:val="24"/>
                <w:szCs w:val="24"/>
              </w:rPr>
              <w:t>R336</w:t>
            </w:r>
          </w:p>
        </w:tc>
        <w:tc>
          <w:tcPr>
            <w:tcW w:w="8080" w:type="dxa"/>
          </w:tcPr>
          <w:p w14:paraId="6EEB562E" w14:textId="5F424DE8" w:rsidR="00BD5605" w:rsidRPr="008A4191" w:rsidRDefault="00B81898"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81898">
              <w:rPr>
                <w:rFonts w:ascii="Times New Roman" w:eastAsia="標楷體" w:hAnsi="Times New Roman" w:cs="Times New Roman"/>
                <w:sz w:val="24"/>
                <w:szCs w:val="24"/>
              </w:rPr>
              <w:t>L</w:t>
            </w:r>
            <w:r w:rsidR="00EB47B5">
              <w:rPr>
                <w:rFonts w:ascii="Times New Roman" w:eastAsia="標楷體" w:hAnsi="Times New Roman" w:cs="Times New Roman"/>
                <w:sz w:val="24"/>
                <w:szCs w:val="24"/>
              </w:rPr>
              <w:t>u</w:t>
            </w:r>
            <w:r>
              <w:rPr>
                <w:rFonts w:ascii="Times New Roman" w:eastAsia="標楷體" w:hAnsi="Times New Roman" w:cs="Times New Roman"/>
                <w:sz w:val="24"/>
                <w:szCs w:val="24"/>
              </w:rPr>
              <w:t xml:space="preserve">, </w:t>
            </w:r>
            <w:r w:rsidRPr="00B81898">
              <w:rPr>
                <w:rFonts w:ascii="Times New Roman" w:eastAsia="標楷體" w:hAnsi="Times New Roman" w:cs="Times New Roman"/>
                <w:sz w:val="24"/>
                <w:szCs w:val="24"/>
              </w:rPr>
              <w:t>Y</w:t>
            </w:r>
            <w:r w:rsidR="00EB47B5">
              <w:rPr>
                <w:rFonts w:ascii="Times New Roman" w:eastAsia="標楷體" w:hAnsi="Times New Roman" w:cs="Times New Roman"/>
                <w:sz w:val="24"/>
                <w:szCs w:val="24"/>
              </w:rPr>
              <w:t>u</w:t>
            </w:r>
            <w:r w:rsidRPr="00B81898">
              <w:rPr>
                <w:rFonts w:ascii="Times New Roman" w:eastAsia="標楷體" w:hAnsi="Times New Roman" w:cs="Times New Roman"/>
                <w:sz w:val="24"/>
                <w:szCs w:val="24"/>
              </w:rPr>
              <w:t xml:space="preserve"> C</w:t>
            </w:r>
            <w:r w:rsidR="00EB47B5">
              <w:rPr>
                <w:rFonts w:ascii="Times New Roman" w:eastAsia="標楷體" w:hAnsi="Times New Roman" w:cs="Times New Roman"/>
                <w:sz w:val="24"/>
                <w:szCs w:val="24"/>
              </w:rPr>
              <w:t>hih</w:t>
            </w:r>
          </w:p>
        </w:tc>
      </w:tr>
      <w:tr w:rsidR="00BD5605" w:rsidRPr="008A4191" w14:paraId="265E4FC0" w14:textId="77777777" w:rsidTr="005C7CD0">
        <w:trPr>
          <w:trHeight w:val="554"/>
        </w:trPr>
        <w:tc>
          <w:tcPr>
            <w:tcW w:w="1980" w:type="dxa"/>
          </w:tcPr>
          <w:p w14:paraId="61A09E1E" w14:textId="6512A41F" w:rsidR="00BD5605" w:rsidRPr="008A4191" w:rsidRDefault="00BD5605"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D5605">
              <w:rPr>
                <w:rFonts w:ascii="Times New Roman" w:eastAsia="標楷體" w:hAnsi="Times New Roman" w:cs="Times New Roman" w:hint="eastAsia"/>
                <w:sz w:val="24"/>
                <w:szCs w:val="24"/>
              </w:rPr>
              <w:t>R345</w:t>
            </w:r>
          </w:p>
        </w:tc>
        <w:tc>
          <w:tcPr>
            <w:tcW w:w="8080" w:type="dxa"/>
          </w:tcPr>
          <w:p w14:paraId="69DEE0AE" w14:textId="3ADBDB05" w:rsidR="00BD5605" w:rsidRPr="008A4191" w:rsidRDefault="00B81898"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81898">
              <w:rPr>
                <w:rFonts w:ascii="Times New Roman" w:eastAsia="標楷體" w:hAnsi="Times New Roman" w:cs="Times New Roman"/>
                <w:sz w:val="24"/>
                <w:szCs w:val="24"/>
              </w:rPr>
              <w:t>Hwang</w:t>
            </w:r>
            <w:r>
              <w:rPr>
                <w:rFonts w:ascii="Times New Roman" w:eastAsia="標楷體" w:hAnsi="Times New Roman" w:cs="Times New Roman"/>
                <w:sz w:val="24"/>
                <w:szCs w:val="24"/>
              </w:rPr>
              <w:t xml:space="preserve">, </w:t>
            </w:r>
            <w:r w:rsidRPr="00B81898">
              <w:rPr>
                <w:rFonts w:ascii="Times New Roman" w:eastAsia="標楷體" w:hAnsi="Times New Roman" w:cs="Times New Roman"/>
                <w:sz w:val="24"/>
                <w:szCs w:val="24"/>
              </w:rPr>
              <w:t xml:space="preserve">Tzu </w:t>
            </w:r>
            <w:proofErr w:type="spellStart"/>
            <w:r w:rsidRPr="00B81898">
              <w:rPr>
                <w:rFonts w:ascii="Times New Roman" w:eastAsia="標楷體" w:hAnsi="Times New Roman" w:cs="Times New Roman"/>
                <w:sz w:val="24"/>
                <w:szCs w:val="24"/>
              </w:rPr>
              <w:t>En</w:t>
            </w:r>
            <w:proofErr w:type="spellEnd"/>
          </w:p>
        </w:tc>
      </w:tr>
      <w:tr w:rsidR="00BD5605" w:rsidRPr="008A4191" w14:paraId="56A92C27" w14:textId="77777777" w:rsidTr="005C7CD0">
        <w:trPr>
          <w:trHeight w:val="554"/>
        </w:trPr>
        <w:tc>
          <w:tcPr>
            <w:tcW w:w="1980" w:type="dxa"/>
          </w:tcPr>
          <w:p w14:paraId="0B2638BE" w14:textId="04ABF63B" w:rsidR="00BD5605" w:rsidRPr="008A4191" w:rsidRDefault="00BD5605"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D5605">
              <w:rPr>
                <w:rFonts w:ascii="Times New Roman" w:eastAsia="標楷體" w:hAnsi="Times New Roman" w:cs="Times New Roman"/>
                <w:sz w:val="24"/>
                <w:szCs w:val="24"/>
              </w:rPr>
              <w:t>R361</w:t>
            </w:r>
          </w:p>
        </w:tc>
        <w:tc>
          <w:tcPr>
            <w:tcW w:w="8080" w:type="dxa"/>
          </w:tcPr>
          <w:p w14:paraId="545B8925" w14:textId="586521C5" w:rsidR="00BD5605" w:rsidRPr="008A4191" w:rsidRDefault="00BD5605" w:rsidP="00BD5605">
            <w:pPr>
              <w:pStyle w:val="a3"/>
              <w:tabs>
                <w:tab w:val="left" w:pos="142"/>
                <w:tab w:val="left" w:pos="567"/>
              </w:tabs>
              <w:spacing w:beforeLines="50" w:before="180"/>
              <w:jc w:val="center"/>
              <w:rPr>
                <w:rFonts w:ascii="Times New Roman" w:eastAsia="標楷體" w:hAnsi="Times New Roman" w:cs="Times New Roman"/>
                <w:sz w:val="24"/>
                <w:szCs w:val="24"/>
              </w:rPr>
            </w:pPr>
            <w:proofErr w:type="spellStart"/>
            <w:r w:rsidRPr="00BD5605">
              <w:rPr>
                <w:rFonts w:ascii="Times New Roman" w:eastAsia="標楷體" w:hAnsi="Times New Roman" w:cs="Times New Roman"/>
                <w:sz w:val="24"/>
                <w:szCs w:val="24"/>
              </w:rPr>
              <w:t>Gajadeera</w:t>
            </w:r>
            <w:proofErr w:type="spellEnd"/>
            <w:r w:rsidRPr="00BD5605">
              <w:rPr>
                <w:rFonts w:ascii="Times New Roman" w:eastAsia="標楷體" w:hAnsi="Times New Roman" w:cs="Times New Roman" w:hint="eastAsia"/>
                <w:sz w:val="24"/>
                <w:szCs w:val="24"/>
              </w:rPr>
              <w:t>,</w:t>
            </w:r>
            <w:r w:rsidRPr="00BD5605">
              <w:rPr>
                <w:rFonts w:ascii="Times New Roman" w:eastAsia="標楷體" w:hAnsi="Times New Roman" w:cs="Times New Roman"/>
                <w:sz w:val="24"/>
                <w:szCs w:val="24"/>
              </w:rPr>
              <w:t xml:space="preserve"> Ruwanthi Pavithra</w:t>
            </w:r>
            <w:r w:rsidR="0054778D">
              <w:rPr>
                <w:rFonts w:ascii="Times New Roman" w:eastAsia="標楷體" w:hAnsi="Times New Roman" w:cs="Times New Roman" w:hint="eastAsia"/>
                <w:sz w:val="24"/>
                <w:szCs w:val="24"/>
              </w:rPr>
              <w:t xml:space="preserve"> (</w:t>
            </w:r>
            <w:r w:rsidR="0054778D" w:rsidRPr="0054778D">
              <w:rPr>
                <w:rFonts w:ascii="Times New Roman" w:eastAsia="標楷體" w:hAnsi="Times New Roman" w:cs="Times New Roman"/>
                <w:sz w:val="24"/>
                <w:szCs w:val="24"/>
              </w:rPr>
              <w:t>Sri Lanka</w:t>
            </w:r>
            <w:r w:rsidR="0054778D">
              <w:rPr>
                <w:rFonts w:ascii="Times New Roman" w:eastAsia="標楷體" w:hAnsi="Times New Roman" w:cs="Times New Roman" w:hint="eastAsia"/>
                <w:sz w:val="24"/>
                <w:szCs w:val="24"/>
              </w:rPr>
              <w:t>)</w:t>
            </w:r>
          </w:p>
        </w:tc>
      </w:tr>
      <w:tr w:rsidR="00BD5605" w:rsidRPr="008A4191" w14:paraId="3C4F2413" w14:textId="77777777" w:rsidTr="005C7CD0">
        <w:trPr>
          <w:trHeight w:val="219"/>
        </w:trPr>
        <w:tc>
          <w:tcPr>
            <w:tcW w:w="1980" w:type="dxa"/>
          </w:tcPr>
          <w:p w14:paraId="330FBA99" w14:textId="50A2077A" w:rsidR="00BD5605" w:rsidRPr="008A4191" w:rsidRDefault="00BD5605"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D5605">
              <w:rPr>
                <w:rFonts w:ascii="Times New Roman" w:eastAsia="標楷體" w:hAnsi="Times New Roman" w:cs="Times New Roman" w:hint="eastAsia"/>
                <w:sz w:val="24"/>
                <w:szCs w:val="24"/>
              </w:rPr>
              <w:t>R416</w:t>
            </w:r>
          </w:p>
        </w:tc>
        <w:tc>
          <w:tcPr>
            <w:tcW w:w="8080" w:type="dxa"/>
          </w:tcPr>
          <w:p w14:paraId="7D763EAB" w14:textId="3649515F" w:rsidR="00BD5605" w:rsidRPr="008A4191" w:rsidRDefault="00B81898" w:rsidP="00BD5605">
            <w:pPr>
              <w:pStyle w:val="a3"/>
              <w:tabs>
                <w:tab w:val="left" w:pos="142"/>
                <w:tab w:val="left" w:pos="567"/>
              </w:tabs>
              <w:spacing w:beforeLines="50" w:before="180"/>
              <w:jc w:val="center"/>
              <w:rPr>
                <w:rFonts w:ascii="Times New Roman" w:eastAsia="標楷體" w:hAnsi="Times New Roman" w:cs="Times New Roman"/>
                <w:sz w:val="24"/>
                <w:szCs w:val="24"/>
              </w:rPr>
            </w:pPr>
            <w:r w:rsidRPr="00B81898">
              <w:rPr>
                <w:rFonts w:ascii="Times New Roman" w:eastAsia="標楷體" w:hAnsi="Times New Roman" w:cs="Times New Roman"/>
                <w:sz w:val="24"/>
                <w:szCs w:val="24"/>
              </w:rPr>
              <w:t>Chu</w:t>
            </w:r>
            <w:r>
              <w:rPr>
                <w:rFonts w:ascii="Times New Roman" w:eastAsia="標楷體" w:hAnsi="Times New Roman" w:cs="Times New Roman"/>
                <w:sz w:val="24"/>
                <w:szCs w:val="24"/>
              </w:rPr>
              <w:t xml:space="preserve">, </w:t>
            </w:r>
            <w:r w:rsidRPr="00B81898">
              <w:rPr>
                <w:rFonts w:ascii="Times New Roman" w:eastAsia="標楷體" w:hAnsi="Times New Roman" w:cs="Times New Roman"/>
                <w:sz w:val="24"/>
                <w:szCs w:val="24"/>
              </w:rPr>
              <w:t>Yun-Cheng</w:t>
            </w:r>
          </w:p>
        </w:tc>
      </w:tr>
    </w:tbl>
    <w:p w14:paraId="6AB2C349" w14:textId="77777777" w:rsidR="008A4191" w:rsidRPr="008A4191" w:rsidRDefault="008A4191" w:rsidP="008A4191">
      <w:pPr>
        <w:pStyle w:val="a3"/>
        <w:tabs>
          <w:tab w:val="left" w:pos="142"/>
          <w:tab w:val="left" w:pos="567"/>
        </w:tabs>
        <w:jc w:val="center"/>
        <w:rPr>
          <w:rFonts w:ascii="Times New Roman" w:eastAsia="標楷體" w:hAnsi="Times New Roman" w:cs="Times New Roman"/>
          <w:sz w:val="24"/>
          <w:szCs w:val="24"/>
        </w:rPr>
      </w:pPr>
      <w:r w:rsidRPr="008A4191">
        <w:rPr>
          <w:rFonts w:ascii="Times New Roman" w:eastAsia="標楷體" w:hAnsi="Times New Roman" w:cs="Times New Roman"/>
          <w:sz w:val="24"/>
          <w:szCs w:val="24"/>
        </w:rPr>
        <w:t>(Coordinated with national bilingual policy.)</w:t>
      </w:r>
    </w:p>
    <w:p w14:paraId="3B2D3A85" w14:textId="77777777" w:rsidR="00A367C5" w:rsidRPr="00A367C5" w:rsidRDefault="00A367C5" w:rsidP="00A367C5">
      <w:pPr>
        <w:pStyle w:val="a3"/>
        <w:tabs>
          <w:tab w:val="left" w:pos="142"/>
          <w:tab w:val="left" w:pos="567"/>
        </w:tabs>
        <w:rPr>
          <w:rFonts w:ascii="Times New Roman" w:eastAsia="標楷體" w:hAnsi="Times New Roman" w:cs="Times New Roman"/>
          <w:sz w:val="24"/>
          <w:szCs w:val="24"/>
        </w:rPr>
      </w:pPr>
      <w:r w:rsidRPr="00A367C5">
        <w:rPr>
          <w:rFonts w:ascii="Times New Roman" w:eastAsia="標楷體" w:hAnsi="Times New Roman" w:cs="Times New Roman"/>
          <w:sz w:val="24"/>
          <w:szCs w:val="24"/>
        </w:rPr>
        <w:t>Contact Information</w:t>
      </w:r>
    </w:p>
    <w:p w14:paraId="74957B7A" w14:textId="77777777" w:rsidR="00A367C5" w:rsidRPr="00A367C5" w:rsidRDefault="00A367C5" w:rsidP="00A367C5">
      <w:pPr>
        <w:pStyle w:val="a3"/>
        <w:tabs>
          <w:tab w:val="left" w:pos="142"/>
          <w:tab w:val="left" w:pos="567"/>
        </w:tabs>
        <w:rPr>
          <w:rFonts w:ascii="Times New Roman" w:eastAsia="標楷體" w:hAnsi="Times New Roman" w:cs="Times New Roman"/>
          <w:sz w:val="24"/>
          <w:szCs w:val="24"/>
        </w:rPr>
      </w:pPr>
      <w:r w:rsidRPr="00A367C5">
        <w:rPr>
          <w:rFonts w:ascii="Times New Roman" w:eastAsia="標楷體" w:hAnsi="Times New Roman" w:cs="Times New Roman"/>
          <w:sz w:val="24"/>
          <w:szCs w:val="24"/>
        </w:rPr>
        <w:t>Taiwan Textile Federation</w:t>
      </w:r>
    </w:p>
    <w:p w14:paraId="40EB0900" w14:textId="77777777" w:rsidR="00A367C5" w:rsidRPr="00A367C5" w:rsidRDefault="00A367C5" w:rsidP="00A367C5">
      <w:pPr>
        <w:pStyle w:val="a3"/>
        <w:tabs>
          <w:tab w:val="left" w:pos="142"/>
          <w:tab w:val="left" w:pos="567"/>
        </w:tabs>
        <w:rPr>
          <w:rFonts w:ascii="Times New Roman" w:eastAsia="標楷體" w:hAnsi="Times New Roman" w:cs="Times New Roman"/>
          <w:sz w:val="24"/>
          <w:szCs w:val="24"/>
        </w:rPr>
      </w:pPr>
      <w:r w:rsidRPr="00A367C5">
        <w:rPr>
          <w:rFonts w:ascii="Times New Roman" w:eastAsia="標楷體" w:hAnsi="Times New Roman" w:cs="Times New Roman"/>
          <w:sz w:val="24"/>
          <w:szCs w:val="24"/>
        </w:rPr>
        <w:t>Winnie Chen</w:t>
      </w:r>
    </w:p>
    <w:p w14:paraId="0C794D11" w14:textId="77777777" w:rsidR="00A367C5" w:rsidRPr="00A367C5" w:rsidRDefault="00A367C5" w:rsidP="00A367C5">
      <w:pPr>
        <w:pStyle w:val="a3"/>
        <w:tabs>
          <w:tab w:val="left" w:pos="142"/>
          <w:tab w:val="left" w:pos="567"/>
        </w:tabs>
        <w:rPr>
          <w:rFonts w:ascii="Times New Roman" w:eastAsia="標楷體" w:hAnsi="Times New Roman" w:cs="Times New Roman"/>
          <w:sz w:val="24"/>
          <w:szCs w:val="24"/>
        </w:rPr>
      </w:pPr>
      <w:r w:rsidRPr="00A367C5">
        <w:rPr>
          <w:rFonts w:ascii="Times New Roman" w:eastAsia="標楷體" w:hAnsi="Times New Roman" w:cs="Times New Roman"/>
          <w:sz w:val="24"/>
          <w:szCs w:val="24"/>
        </w:rPr>
        <w:t>TEL: +886-2-2336-7599 #18</w:t>
      </w:r>
    </w:p>
    <w:p w14:paraId="7D96620E" w14:textId="77777777" w:rsidR="00A367C5" w:rsidRPr="00A367C5" w:rsidRDefault="00A367C5" w:rsidP="00A367C5">
      <w:pPr>
        <w:pStyle w:val="a3"/>
        <w:tabs>
          <w:tab w:val="left" w:pos="142"/>
          <w:tab w:val="left" w:pos="567"/>
        </w:tabs>
        <w:rPr>
          <w:rFonts w:ascii="Times New Roman" w:eastAsia="標楷體" w:hAnsi="Times New Roman" w:cs="Times New Roman"/>
          <w:sz w:val="24"/>
          <w:szCs w:val="24"/>
        </w:rPr>
      </w:pPr>
      <w:r w:rsidRPr="00A367C5">
        <w:rPr>
          <w:rFonts w:ascii="Times New Roman" w:eastAsia="標楷體" w:hAnsi="Times New Roman" w:cs="Times New Roman"/>
          <w:sz w:val="24"/>
          <w:szCs w:val="24"/>
        </w:rPr>
        <w:t>e-mail: winniechen@textiles.org.tw</w:t>
      </w:r>
    </w:p>
    <w:p w14:paraId="1D89B157" w14:textId="77777777" w:rsidR="00B11E7D" w:rsidRDefault="00B11E7D" w:rsidP="00A367C5">
      <w:pPr>
        <w:pStyle w:val="a3"/>
        <w:tabs>
          <w:tab w:val="left" w:pos="142"/>
          <w:tab w:val="left" w:pos="567"/>
        </w:tabs>
        <w:rPr>
          <w:rFonts w:ascii="Times New Roman" w:eastAsia="標楷體" w:hAnsi="Times New Roman" w:cs="Times New Roman"/>
          <w:sz w:val="24"/>
          <w:szCs w:val="24"/>
        </w:rPr>
      </w:pPr>
    </w:p>
    <w:p w14:paraId="6B04E315" w14:textId="10A4CE44" w:rsidR="00A367C5" w:rsidRPr="00A367C5" w:rsidRDefault="00A367C5" w:rsidP="00A367C5">
      <w:pPr>
        <w:pStyle w:val="a3"/>
        <w:tabs>
          <w:tab w:val="left" w:pos="142"/>
          <w:tab w:val="left" w:pos="567"/>
        </w:tabs>
        <w:rPr>
          <w:rFonts w:ascii="Times New Roman" w:eastAsia="標楷體" w:hAnsi="Times New Roman" w:cs="Times New Roman"/>
          <w:sz w:val="24"/>
          <w:szCs w:val="24"/>
        </w:rPr>
      </w:pPr>
      <w:r w:rsidRPr="00A367C5">
        <w:rPr>
          <w:rFonts w:ascii="Times New Roman" w:eastAsia="標楷體" w:hAnsi="Times New Roman" w:cs="Times New Roman"/>
          <w:sz w:val="24"/>
          <w:szCs w:val="24"/>
        </w:rPr>
        <w:t>Jim Cheng</w:t>
      </w:r>
    </w:p>
    <w:p w14:paraId="50693D94" w14:textId="77777777" w:rsidR="00A367C5" w:rsidRPr="00A367C5" w:rsidRDefault="00A367C5" w:rsidP="00A367C5">
      <w:pPr>
        <w:pStyle w:val="a3"/>
        <w:tabs>
          <w:tab w:val="left" w:pos="142"/>
          <w:tab w:val="left" w:pos="567"/>
        </w:tabs>
        <w:rPr>
          <w:rFonts w:ascii="Times New Roman" w:eastAsia="標楷體" w:hAnsi="Times New Roman" w:cs="Times New Roman"/>
          <w:sz w:val="24"/>
          <w:szCs w:val="24"/>
        </w:rPr>
      </w:pPr>
      <w:r w:rsidRPr="00A367C5">
        <w:rPr>
          <w:rFonts w:ascii="Times New Roman" w:eastAsia="標楷體" w:hAnsi="Times New Roman" w:cs="Times New Roman"/>
          <w:sz w:val="24"/>
          <w:szCs w:val="24"/>
        </w:rPr>
        <w:t>TEL: +886-2-2341-7251 #2964</w:t>
      </w:r>
    </w:p>
    <w:p w14:paraId="42908D13" w14:textId="00BFA56D" w:rsidR="008728F6" w:rsidRPr="008A4191" w:rsidRDefault="00A367C5" w:rsidP="00A367C5">
      <w:pPr>
        <w:pStyle w:val="a3"/>
        <w:tabs>
          <w:tab w:val="left" w:pos="142"/>
          <w:tab w:val="left" w:pos="567"/>
        </w:tabs>
        <w:rPr>
          <w:rFonts w:ascii="Times New Roman" w:eastAsia="標楷體" w:hAnsi="Times New Roman" w:cs="Times New Roman"/>
          <w:sz w:val="24"/>
          <w:szCs w:val="24"/>
        </w:rPr>
      </w:pPr>
      <w:r w:rsidRPr="00A367C5">
        <w:rPr>
          <w:rFonts w:ascii="Times New Roman" w:eastAsia="標楷體" w:hAnsi="Times New Roman" w:cs="Times New Roman"/>
          <w:sz w:val="24"/>
          <w:szCs w:val="24"/>
        </w:rPr>
        <w:t>e-mail: jim@textiles.org.tw</w:t>
      </w:r>
    </w:p>
    <w:sectPr w:rsidR="008728F6" w:rsidRPr="008A4191" w:rsidSect="00A00486">
      <w:headerReference w:type="default" r:id="rId7"/>
      <w:pgSz w:w="11906" w:h="16838"/>
      <w:pgMar w:top="907" w:right="907" w:bottom="907" w:left="907" w:header="737" w:footer="79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2E1BF" w14:textId="77777777" w:rsidR="0010740C" w:rsidRDefault="0010740C" w:rsidP="00916ED1">
      <w:r>
        <w:separator/>
      </w:r>
    </w:p>
  </w:endnote>
  <w:endnote w:type="continuationSeparator" w:id="0">
    <w:p w14:paraId="42DF2C1F" w14:textId="77777777" w:rsidR="0010740C" w:rsidRDefault="0010740C" w:rsidP="00916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標楷體">
    <w:panose1 w:val="03000509000000000000"/>
    <w:charset w:val="88"/>
    <w:family w:val="script"/>
    <w:pitch w:val="fixed"/>
    <w:sig w:usb0="00000003" w:usb1="080E0000" w:usb2="00000016" w:usb3="00000000" w:csb0="00100001" w:csb1="00000000"/>
  </w:font>
  <w:font w:name="Roboto">
    <w:charset w:val="00"/>
    <w:family w:val="auto"/>
    <w:pitch w:val="variable"/>
    <w:sig w:usb0="E00002FF" w:usb1="5000205B" w:usb2="00000020" w:usb3="00000000" w:csb0="0000019F" w:csb1="00000000"/>
  </w:font>
  <w:font w:name="BiauKai">
    <w:altName w:val="Calibri"/>
    <w:charset w:val="51"/>
    <w:family w:val="auto"/>
    <w:pitch w:val="variable"/>
    <w:sig w:usb0="00000000" w:usb1="00000000" w:usb2="01000408"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6122E" w14:textId="77777777" w:rsidR="0010740C" w:rsidRDefault="0010740C" w:rsidP="00916ED1">
      <w:r>
        <w:separator/>
      </w:r>
    </w:p>
  </w:footnote>
  <w:footnote w:type="continuationSeparator" w:id="0">
    <w:p w14:paraId="4337B759" w14:textId="77777777" w:rsidR="0010740C" w:rsidRDefault="0010740C" w:rsidP="00916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34AC5" w14:textId="77777777" w:rsidR="00916ED1" w:rsidRPr="00187A0D" w:rsidRDefault="0010740C" w:rsidP="00916ED1">
    <w:pPr>
      <w:pStyle w:val="a3"/>
      <w:rPr>
        <w:rFonts w:ascii="BiauKai" w:eastAsia="BiauKai" w:hAnsi="BiauKai"/>
      </w:rPr>
    </w:pPr>
    <w:r>
      <w:rPr>
        <w:rFonts w:ascii="BiauKai" w:eastAsia="BiauKai" w:hAnsi="BiauKai"/>
        <w:noProof/>
      </w:rPr>
      <w:object w:dxaOrig="1440" w:dyaOrig="1440" w14:anchorId="13D34A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40.15pt;margin-top:-21.25pt;width:174.65pt;height:57.4pt;z-index:251660288;visibility:visible;mso-wrap-edited:f">
          <v:imagedata r:id="rId1" o:title=""/>
          <w10:wrap type="topAndBottom"/>
        </v:shape>
        <o:OLEObject Type="Embed" ProgID="Word.Picture.8" ShapeID="_x0000_s2049" DrawAspect="Content" ObjectID="_1688214027" r:id="rId2"/>
      </w:object>
    </w:r>
  </w:p>
  <w:p w14:paraId="13D34AC6" w14:textId="77777777" w:rsidR="00916ED1" w:rsidRPr="00187A0D" w:rsidRDefault="00916ED1" w:rsidP="00916ED1">
    <w:pPr>
      <w:pStyle w:val="a3"/>
      <w:rPr>
        <w:rFonts w:ascii="BiauKai" w:eastAsia="BiauKai" w:hAnsi="BiauKai"/>
      </w:rPr>
    </w:pPr>
  </w:p>
  <w:p w14:paraId="13D34AC7" w14:textId="7325F07E" w:rsidR="00916ED1" w:rsidRPr="00DA5F52" w:rsidRDefault="00391028" w:rsidP="00391028">
    <w:pPr>
      <w:pStyle w:val="a3"/>
      <w:ind w:right="1280"/>
      <w:rPr>
        <w:rFonts w:ascii="Times New Roman" w:eastAsia="標楷體" w:hAnsi="Times New Roman" w:cs="Times New Roman"/>
        <w:sz w:val="28"/>
        <w:szCs w:val="28"/>
      </w:rPr>
    </w:pPr>
    <w:r>
      <w:rPr>
        <w:rFonts w:ascii="標楷體" w:eastAsia="標楷體" w:hAnsi="標楷體" w:hint="eastAsia"/>
        <w:sz w:val="32"/>
        <w:szCs w:val="32"/>
      </w:rPr>
      <w:t xml:space="preserve">  </w:t>
    </w:r>
    <w:r w:rsidR="00916ED1" w:rsidRPr="00DA5F52">
      <w:rPr>
        <w:rFonts w:ascii="Times New Roman" w:eastAsia="標楷體" w:hAnsi="Times New Roman" w:cs="Times New Roman"/>
        <w:sz w:val="28"/>
        <w:szCs w:val="28"/>
      </w:rPr>
      <w:t>【</w:t>
    </w:r>
    <w:r w:rsidR="00DA5F52">
      <w:rPr>
        <w:rFonts w:ascii="Times New Roman" w:eastAsia="標楷體" w:hAnsi="Times New Roman" w:cs="Times New Roman" w:hint="eastAsia"/>
        <w:sz w:val="28"/>
        <w:szCs w:val="28"/>
      </w:rPr>
      <w:t>P</w:t>
    </w:r>
    <w:r w:rsidR="00DA5F52">
      <w:rPr>
        <w:rFonts w:ascii="Times New Roman" w:eastAsia="標楷體" w:hAnsi="Times New Roman" w:cs="Times New Roman"/>
        <w:sz w:val="28"/>
        <w:szCs w:val="28"/>
      </w:rPr>
      <w:t>ress Release of TTF</w:t>
    </w:r>
    <w:r w:rsidR="00916ED1" w:rsidRPr="00DA5F52">
      <w:rPr>
        <w:rFonts w:ascii="Times New Roman" w:eastAsia="標楷體" w:hAnsi="Times New Roman" w:cs="Times New Roman"/>
        <w:sz w:val="28"/>
        <w:szCs w:val="28"/>
      </w:rPr>
      <w:t>】</w:t>
    </w:r>
  </w:p>
  <w:p w14:paraId="13D34AC8" w14:textId="17856C06" w:rsidR="00916ED1" w:rsidRPr="00DA5F52" w:rsidRDefault="00D97AB1" w:rsidP="00916ED1">
    <w:pPr>
      <w:pStyle w:val="a3"/>
      <w:jc w:val="right"/>
      <w:rPr>
        <w:rFonts w:ascii="Times New Roman" w:eastAsia="標楷體" w:hAnsi="Times New Roman" w:cs="Times New Roman"/>
        <w:sz w:val="28"/>
        <w:szCs w:val="28"/>
      </w:rPr>
    </w:pPr>
    <w:r w:rsidRPr="00DA5F52">
      <w:rPr>
        <w:rFonts w:ascii="Times New Roman" w:eastAsia="標楷體" w:hAnsi="Times New Roman" w:cs="Times New Roman"/>
        <w:sz w:val="28"/>
        <w:szCs w:val="28"/>
      </w:rPr>
      <w:t xml:space="preserve">Issuance Date: July </w:t>
    </w:r>
    <w:r w:rsidR="00F00B23">
      <w:rPr>
        <w:rFonts w:ascii="Times New Roman" w:eastAsia="標楷體" w:hAnsi="Times New Roman" w:cs="Times New Roman"/>
        <w:sz w:val="28"/>
        <w:szCs w:val="28"/>
      </w:rPr>
      <w:t xml:space="preserve">    </w:t>
    </w:r>
    <w:proofErr w:type="gramStart"/>
    <w:r w:rsidR="00F00B23">
      <w:rPr>
        <w:rFonts w:ascii="Times New Roman" w:eastAsia="標楷體" w:hAnsi="Times New Roman" w:cs="Times New Roman"/>
        <w:sz w:val="28"/>
        <w:szCs w:val="28"/>
      </w:rPr>
      <w:t xml:space="preserve">  </w:t>
    </w:r>
    <w:r w:rsidRPr="00DA5F52">
      <w:rPr>
        <w:rFonts w:ascii="Times New Roman" w:eastAsia="標楷體" w:hAnsi="Times New Roman" w:cs="Times New Roman"/>
        <w:sz w:val="28"/>
        <w:szCs w:val="28"/>
      </w:rPr>
      <w:t>,</w:t>
    </w:r>
    <w:proofErr w:type="gramEnd"/>
    <w:r w:rsidRPr="00DA5F52">
      <w:rPr>
        <w:rFonts w:ascii="Times New Roman" w:eastAsia="標楷體" w:hAnsi="Times New Roman" w:cs="Times New Roman"/>
        <w:sz w:val="28"/>
        <w:szCs w:val="28"/>
      </w:rPr>
      <w:t xml:space="preserve">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tDCzNLI0NLQ0NTNT0lEKTi0uzszPAykwrAUAx4curywAAAA="/>
  </w:docVars>
  <w:rsids>
    <w:rsidRoot w:val="00916ED1"/>
    <w:rsid w:val="0000048A"/>
    <w:rsid w:val="00003817"/>
    <w:rsid w:val="0000468C"/>
    <w:rsid w:val="00006C4D"/>
    <w:rsid w:val="000078A0"/>
    <w:rsid w:val="00013886"/>
    <w:rsid w:val="00021E88"/>
    <w:rsid w:val="00023378"/>
    <w:rsid w:val="00030136"/>
    <w:rsid w:val="00032BCD"/>
    <w:rsid w:val="00033525"/>
    <w:rsid w:val="00033A82"/>
    <w:rsid w:val="0004316D"/>
    <w:rsid w:val="00046579"/>
    <w:rsid w:val="00054FC9"/>
    <w:rsid w:val="00056F6A"/>
    <w:rsid w:val="00057200"/>
    <w:rsid w:val="00061880"/>
    <w:rsid w:val="00061CC9"/>
    <w:rsid w:val="000626C3"/>
    <w:rsid w:val="00066185"/>
    <w:rsid w:val="00067B12"/>
    <w:rsid w:val="00076D32"/>
    <w:rsid w:val="000841D5"/>
    <w:rsid w:val="000855DB"/>
    <w:rsid w:val="00085DB4"/>
    <w:rsid w:val="00090323"/>
    <w:rsid w:val="0009173B"/>
    <w:rsid w:val="000929C7"/>
    <w:rsid w:val="000A25E0"/>
    <w:rsid w:val="000A43FD"/>
    <w:rsid w:val="000A56B0"/>
    <w:rsid w:val="000B3C6A"/>
    <w:rsid w:val="000B6671"/>
    <w:rsid w:val="000C1A23"/>
    <w:rsid w:val="000C4A93"/>
    <w:rsid w:val="000C507E"/>
    <w:rsid w:val="000C5460"/>
    <w:rsid w:val="000C7F7A"/>
    <w:rsid w:val="000D11F1"/>
    <w:rsid w:val="000D1556"/>
    <w:rsid w:val="000D194D"/>
    <w:rsid w:val="000D1F92"/>
    <w:rsid w:val="000D296B"/>
    <w:rsid w:val="000D2A92"/>
    <w:rsid w:val="000D4F14"/>
    <w:rsid w:val="000D65A5"/>
    <w:rsid w:val="000E29C1"/>
    <w:rsid w:val="000E2E72"/>
    <w:rsid w:val="000E4923"/>
    <w:rsid w:val="000E6836"/>
    <w:rsid w:val="000E7D9E"/>
    <w:rsid w:val="000F0337"/>
    <w:rsid w:val="000F4E9B"/>
    <w:rsid w:val="000F6801"/>
    <w:rsid w:val="00100725"/>
    <w:rsid w:val="00101302"/>
    <w:rsid w:val="00106F16"/>
    <w:rsid w:val="0010740C"/>
    <w:rsid w:val="00111062"/>
    <w:rsid w:val="00117DF7"/>
    <w:rsid w:val="00120D02"/>
    <w:rsid w:val="00124AA3"/>
    <w:rsid w:val="00124E03"/>
    <w:rsid w:val="001305BB"/>
    <w:rsid w:val="001316E9"/>
    <w:rsid w:val="0013476D"/>
    <w:rsid w:val="001423A1"/>
    <w:rsid w:val="00143B4A"/>
    <w:rsid w:val="00144384"/>
    <w:rsid w:val="001532C1"/>
    <w:rsid w:val="0015467C"/>
    <w:rsid w:val="00172B2A"/>
    <w:rsid w:val="00172D8D"/>
    <w:rsid w:val="001800E6"/>
    <w:rsid w:val="00180805"/>
    <w:rsid w:val="00181226"/>
    <w:rsid w:val="00183296"/>
    <w:rsid w:val="001870DC"/>
    <w:rsid w:val="0019545E"/>
    <w:rsid w:val="001955CC"/>
    <w:rsid w:val="001A56EA"/>
    <w:rsid w:val="001A714B"/>
    <w:rsid w:val="001B07A8"/>
    <w:rsid w:val="001B49E7"/>
    <w:rsid w:val="001B7AA4"/>
    <w:rsid w:val="001C26F5"/>
    <w:rsid w:val="001C717F"/>
    <w:rsid w:val="001D3D22"/>
    <w:rsid w:val="001D3DF0"/>
    <w:rsid w:val="001D4806"/>
    <w:rsid w:val="001E1556"/>
    <w:rsid w:val="001E1654"/>
    <w:rsid w:val="001E1EBE"/>
    <w:rsid w:val="001E4D53"/>
    <w:rsid w:val="001F10CA"/>
    <w:rsid w:val="002020BB"/>
    <w:rsid w:val="00202BA2"/>
    <w:rsid w:val="002054F5"/>
    <w:rsid w:val="0020749A"/>
    <w:rsid w:val="00210076"/>
    <w:rsid w:val="00212745"/>
    <w:rsid w:val="00212F3B"/>
    <w:rsid w:val="00214DE5"/>
    <w:rsid w:val="00215480"/>
    <w:rsid w:val="00216B39"/>
    <w:rsid w:val="00220468"/>
    <w:rsid w:val="0022436B"/>
    <w:rsid w:val="002323D1"/>
    <w:rsid w:val="00232AC1"/>
    <w:rsid w:val="00234C4F"/>
    <w:rsid w:val="00236C3B"/>
    <w:rsid w:val="0024076A"/>
    <w:rsid w:val="00240AF6"/>
    <w:rsid w:val="002474A4"/>
    <w:rsid w:val="002532D5"/>
    <w:rsid w:val="002659C1"/>
    <w:rsid w:val="002722AE"/>
    <w:rsid w:val="00276156"/>
    <w:rsid w:val="00277CE6"/>
    <w:rsid w:val="00280302"/>
    <w:rsid w:val="00280862"/>
    <w:rsid w:val="00281BFA"/>
    <w:rsid w:val="00284806"/>
    <w:rsid w:val="00293931"/>
    <w:rsid w:val="002953C2"/>
    <w:rsid w:val="00296306"/>
    <w:rsid w:val="00297FC3"/>
    <w:rsid w:val="002A1A21"/>
    <w:rsid w:val="002A25E7"/>
    <w:rsid w:val="002A5339"/>
    <w:rsid w:val="002A68A8"/>
    <w:rsid w:val="002B1A01"/>
    <w:rsid w:val="002C0F7D"/>
    <w:rsid w:val="002C1B6A"/>
    <w:rsid w:val="002C5B39"/>
    <w:rsid w:val="002D2BFA"/>
    <w:rsid w:val="002D306C"/>
    <w:rsid w:val="002D3E48"/>
    <w:rsid w:val="002D5DFA"/>
    <w:rsid w:val="002E0571"/>
    <w:rsid w:val="002F0F59"/>
    <w:rsid w:val="002F1C8F"/>
    <w:rsid w:val="002F2AAF"/>
    <w:rsid w:val="002F78F8"/>
    <w:rsid w:val="003018FD"/>
    <w:rsid w:val="003021D7"/>
    <w:rsid w:val="00307ED4"/>
    <w:rsid w:val="0031148C"/>
    <w:rsid w:val="00311B5D"/>
    <w:rsid w:val="00311F72"/>
    <w:rsid w:val="00315E21"/>
    <w:rsid w:val="003163C2"/>
    <w:rsid w:val="00317D43"/>
    <w:rsid w:val="003218C7"/>
    <w:rsid w:val="00322084"/>
    <w:rsid w:val="00327F18"/>
    <w:rsid w:val="00330B72"/>
    <w:rsid w:val="003311B9"/>
    <w:rsid w:val="0033273A"/>
    <w:rsid w:val="00333F00"/>
    <w:rsid w:val="0033556E"/>
    <w:rsid w:val="00336563"/>
    <w:rsid w:val="003367E9"/>
    <w:rsid w:val="0034301E"/>
    <w:rsid w:val="0035162C"/>
    <w:rsid w:val="00361BD5"/>
    <w:rsid w:val="00362574"/>
    <w:rsid w:val="003677BC"/>
    <w:rsid w:val="00367E0E"/>
    <w:rsid w:val="003770DF"/>
    <w:rsid w:val="003813D3"/>
    <w:rsid w:val="00381ACF"/>
    <w:rsid w:val="0038304D"/>
    <w:rsid w:val="00383453"/>
    <w:rsid w:val="003839C5"/>
    <w:rsid w:val="003840EE"/>
    <w:rsid w:val="00384477"/>
    <w:rsid w:val="00384642"/>
    <w:rsid w:val="003851C5"/>
    <w:rsid w:val="00391028"/>
    <w:rsid w:val="003925A5"/>
    <w:rsid w:val="003A0A03"/>
    <w:rsid w:val="003A0FE9"/>
    <w:rsid w:val="003A1541"/>
    <w:rsid w:val="003A6EED"/>
    <w:rsid w:val="003A7B0F"/>
    <w:rsid w:val="003B2BBC"/>
    <w:rsid w:val="003B4C2A"/>
    <w:rsid w:val="003C02E1"/>
    <w:rsid w:val="003C1C62"/>
    <w:rsid w:val="003C6815"/>
    <w:rsid w:val="003C6BE7"/>
    <w:rsid w:val="003D0BDC"/>
    <w:rsid w:val="003D12B6"/>
    <w:rsid w:val="003D141E"/>
    <w:rsid w:val="003D19D4"/>
    <w:rsid w:val="003D2520"/>
    <w:rsid w:val="003D2DC8"/>
    <w:rsid w:val="003E0C40"/>
    <w:rsid w:val="003E5CE1"/>
    <w:rsid w:val="003F16E9"/>
    <w:rsid w:val="003F3227"/>
    <w:rsid w:val="003F3D78"/>
    <w:rsid w:val="004004C9"/>
    <w:rsid w:val="00401DAC"/>
    <w:rsid w:val="00402D96"/>
    <w:rsid w:val="00402EB3"/>
    <w:rsid w:val="004033E4"/>
    <w:rsid w:val="00404793"/>
    <w:rsid w:val="004077A3"/>
    <w:rsid w:val="00410F77"/>
    <w:rsid w:val="00411E17"/>
    <w:rsid w:val="00426AD3"/>
    <w:rsid w:val="00427D49"/>
    <w:rsid w:val="00430FD6"/>
    <w:rsid w:val="00431115"/>
    <w:rsid w:val="004326F6"/>
    <w:rsid w:val="004339E0"/>
    <w:rsid w:val="00433EA6"/>
    <w:rsid w:val="00434F11"/>
    <w:rsid w:val="0043606A"/>
    <w:rsid w:val="00440222"/>
    <w:rsid w:val="00441970"/>
    <w:rsid w:val="004433B2"/>
    <w:rsid w:val="00450312"/>
    <w:rsid w:val="00450EA9"/>
    <w:rsid w:val="004512C0"/>
    <w:rsid w:val="00452258"/>
    <w:rsid w:val="004544DC"/>
    <w:rsid w:val="00463B61"/>
    <w:rsid w:val="00465877"/>
    <w:rsid w:val="00466996"/>
    <w:rsid w:val="00480071"/>
    <w:rsid w:val="00482855"/>
    <w:rsid w:val="004861E9"/>
    <w:rsid w:val="004913A6"/>
    <w:rsid w:val="00492BD9"/>
    <w:rsid w:val="00495BA5"/>
    <w:rsid w:val="004962A0"/>
    <w:rsid w:val="00496A6C"/>
    <w:rsid w:val="004A33EB"/>
    <w:rsid w:val="004A374F"/>
    <w:rsid w:val="004A420B"/>
    <w:rsid w:val="004A5611"/>
    <w:rsid w:val="004A7974"/>
    <w:rsid w:val="004B3C91"/>
    <w:rsid w:val="004B7842"/>
    <w:rsid w:val="004C0A73"/>
    <w:rsid w:val="004C2EF9"/>
    <w:rsid w:val="004C3198"/>
    <w:rsid w:val="004D014F"/>
    <w:rsid w:val="004E0586"/>
    <w:rsid w:val="004E2D2E"/>
    <w:rsid w:val="004E3772"/>
    <w:rsid w:val="004E4B7F"/>
    <w:rsid w:val="004E4F9A"/>
    <w:rsid w:val="004E50B9"/>
    <w:rsid w:val="004E596B"/>
    <w:rsid w:val="004F06F6"/>
    <w:rsid w:val="004F1349"/>
    <w:rsid w:val="004F3AA3"/>
    <w:rsid w:val="004F4A16"/>
    <w:rsid w:val="004F6A06"/>
    <w:rsid w:val="00507698"/>
    <w:rsid w:val="00513B92"/>
    <w:rsid w:val="00521FA2"/>
    <w:rsid w:val="00523334"/>
    <w:rsid w:val="00527C25"/>
    <w:rsid w:val="00530958"/>
    <w:rsid w:val="00530F52"/>
    <w:rsid w:val="00531056"/>
    <w:rsid w:val="00535ABF"/>
    <w:rsid w:val="005369D8"/>
    <w:rsid w:val="0054231A"/>
    <w:rsid w:val="005423F4"/>
    <w:rsid w:val="005447B7"/>
    <w:rsid w:val="00545C6E"/>
    <w:rsid w:val="0054778D"/>
    <w:rsid w:val="00553249"/>
    <w:rsid w:val="005546D8"/>
    <w:rsid w:val="00557B8F"/>
    <w:rsid w:val="0056598B"/>
    <w:rsid w:val="00572949"/>
    <w:rsid w:val="00576968"/>
    <w:rsid w:val="00581D28"/>
    <w:rsid w:val="00582E00"/>
    <w:rsid w:val="0058437A"/>
    <w:rsid w:val="00586D61"/>
    <w:rsid w:val="00590FC3"/>
    <w:rsid w:val="00591317"/>
    <w:rsid w:val="00591F4A"/>
    <w:rsid w:val="00593DAD"/>
    <w:rsid w:val="00595D74"/>
    <w:rsid w:val="00595E49"/>
    <w:rsid w:val="005A0343"/>
    <w:rsid w:val="005A4D3C"/>
    <w:rsid w:val="005B38F1"/>
    <w:rsid w:val="005C6D68"/>
    <w:rsid w:val="005C7089"/>
    <w:rsid w:val="005D1905"/>
    <w:rsid w:val="005D4869"/>
    <w:rsid w:val="005F6AA0"/>
    <w:rsid w:val="00602810"/>
    <w:rsid w:val="0060285E"/>
    <w:rsid w:val="006065F8"/>
    <w:rsid w:val="00611076"/>
    <w:rsid w:val="00612101"/>
    <w:rsid w:val="0061642A"/>
    <w:rsid w:val="0061672D"/>
    <w:rsid w:val="00624598"/>
    <w:rsid w:val="00624E76"/>
    <w:rsid w:val="0063382A"/>
    <w:rsid w:val="0063663C"/>
    <w:rsid w:val="0064008E"/>
    <w:rsid w:val="006433D1"/>
    <w:rsid w:val="00644333"/>
    <w:rsid w:val="00644676"/>
    <w:rsid w:val="006477C5"/>
    <w:rsid w:val="00651DFC"/>
    <w:rsid w:val="0065431B"/>
    <w:rsid w:val="00654B6D"/>
    <w:rsid w:val="0065737A"/>
    <w:rsid w:val="00661DC7"/>
    <w:rsid w:val="00661FD4"/>
    <w:rsid w:val="00662004"/>
    <w:rsid w:val="00664072"/>
    <w:rsid w:val="00664174"/>
    <w:rsid w:val="00665F80"/>
    <w:rsid w:val="006708F5"/>
    <w:rsid w:val="0067693E"/>
    <w:rsid w:val="006832F9"/>
    <w:rsid w:val="00684896"/>
    <w:rsid w:val="006968DC"/>
    <w:rsid w:val="006A0208"/>
    <w:rsid w:val="006A188F"/>
    <w:rsid w:val="006A27A6"/>
    <w:rsid w:val="006A423D"/>
    <w:rsid w:val="006A571A"/>
    <w:rsid w:val="006B3E79"/>
    <w:rsid w:val="006B4B66"/>
    <w:rsid w:val="006B54F9"/>
    <w:rsid w:val="006B6082"/>
    <w:rsid w:val="006C05FB"/>
    <w:rsid w:val="006C7E01"/>
    <w:rsid w:val="006D73B8"/>
    <w:rsid w:val="006E4C7F"/>
    <w:rsid w:val="006F1CB3"/>
    <w:rsid w:val="006F247C"/>
    <w:rsid w:val="006F30EE"/>
    <w:rsid w:val="006F6C6B"/>
    <w:rsid w:val="00704157"/>
    <w:rsid w:val="00704475"/>
    <w:rsid w:val="0070697B"/>
    <w:rsid w:val="0070717D"/>
    <w:rsid w:val="00714C7A"/>
    <w:rsid w:val="0071685E"/>
    <w:rsid w:val="00720CB8"/>
    <w:rsid w:val="00730886"/>
    <w:rsid w:val="00732AFE"/>
    <w:rsid w:val="00733235"/>
    <w:rsid w:val="00747FC3"/>
    <w:rsid w:val="007505E7"/>
    <w:rsid w:val="00752511"/>
    <w:rsid w:val="00754077"/>
    <w:rsid w:val="00754252"/>
    <w:rsid w:val="00754435"/>
    <w:rsid w:val="00755B92"/>
    <w:rsid w:val="00756A3D"/>
    <w:rsid w:val="007576EF"/>
    <w:rsid w:val="00762DE7"/>
    <w:rsid w:val="0076500F"/>
    <w:rsid w:val="00770B86"/>
    <w:rsid w:val="007804A9"/>
    <w:rsid w:val="00781A5A"/>
    <w:rsid w:val="00783971"/>
    <w:rsid w:val="00787C85"/>
    <w:rsid w:val="007933DF"/>
    <w:rsid w:val="00795D61"/>
    <w:rsid w:val="007A00D5"/>
    <w:rsid w:val="007A4F27"/>
    <w:rsid w:val="007A6081"/>
    <w:rsid w:val="007A7997"/>
    <w:rsid w:val="007B5651"/>
    <w:rsid w:val="007B6C08"/>
    <w:rsid w:val="007B77B3"/>
    <w:rsid w:val="007C02A6"/>
    <w:rsid w:val="007C11EB"/>
    <w:rsid w:val="007C2926"/>
    <w:rsid w:val="007D0A1C"/>
    <w:rsid w:val="007D1C17"/>
    <w:rsid w:val="007D21B3"/>
    <w:rsid w:val="007E3183"/>
    <w:rsid w:val="007E626D"/>
    <w:rsid w:val="007F0303"/>
    <w:rsid w:val="007F0359"/>
    <w:rsid w:val="00811B10"/>
    <w:rsid w:val="00811DF5"/>
    <w:rsid w:val="00812DED"/>
    <w:rsid w:val="00816F99"/>
    <w:rsid w:val="00821B45"/>
    <w:rsid w:val="00822FDF"/>
    <w:rsid w:val="008270A3"/>
    <w:rsid w:val="00827F77"/>
    <w:rsid w:val="008338D7"/>
    <w:rsid w:val="0083692E"/>
    <w:rsid w:val="00844214"/>
    <w:rsid w:val="0084429A"/>
    <w:rsid w:val="0085316B"/>
    <w:rsid w:val="00855B3F"/>
    <w:rsid w:val="008560A2"/>
    <w:rsid w:val="008609E6"/>
    <w:rsid w:val="00863E0B"/>
    <w:rsid w:val="00867F06"/>
    <w:rsid w:val="00872534"/>
    <w:rsid w:val="008728F6"/>
    <w:rsid w:val="0087611B"/>
    <w:rsid w:val="0087692D"/>
    <w:rsid w:val="00880CF4"/>
    <w:rsid w:val="00883428"/>
    <w:rsid w:val="00884DD3"/>
    <w:rsid w:val="0088598B"/>
    <w:rsid w:val="00886BBB"/>
    <w:rsid w:val="00887781"/>
    <w:rsid w:val="00891E5B"/>
    <w:rsid w:val="008945DC"/>
    <w:rsid w:val="008978FF"/>
    <w:rsid w:val="008A32AE"/>
    <w:rsid w:val="008A389D"/>
    <w:rsid w:val="008A3C6E"/>
    <w:rsid w:val="008A4191"/>
    <w:rsid w:val="008B4AE3"/>
    <w:rsid w:val="008C60F6"/>
    <w:rsid w:val="008D0C61"/>
    <w:rsid w:val="008D2B0E"/>
    <w:rsid w:val="008E1478"/>
    <w:rsid w:val="008E57BA"/>
    <w:rsid w:val="008E5C02"/>
    <w:rsid w:val="008E7082"/>
    <w:rsid w:val="008F20C5"/>
    <w:rsid w:val="008F2CC3"/>
    <w:rsid w:val="008F377F"/>
    <w:rsid w:val="008F37E6"/>
    <w:rsid w:val="008F3D81"/>
    <w:rsid w:val="008F5DAA"/>
    <w:rsid w:val="008F6134"/>
    <w:rsid w:val="008F6E90"/>
    <w:rsid w:val="00901615"/>
    <w:rsid w:val="00901A79"/>
    <w:rsid w:val="0090415D"/>
    <w:rsid w:val="0090587D"/>
    <w:rsid w:val="009075D1"/>
    <w:rsid w:val="00911793"/>
    <w:rsid w:val="00911F9C"/>
    <w:rsid w:val="009142CD"/>
    <w:rsid w:val="00916ED1"/>
    <w:rsid w:val="00917565"/>
    <w:rsid w:val="009220F5"/>
    <w:rsid w:val="009249B9"/>
    <w:rsid w:val="00925015"/>
    <w:rsid w:val="0093246A"/>
    <w:rsid w:val="00935FEB"/>
    <w:rsid w:val="00936DBB"/>
    <w:rsid w:val="00942EA4"/>
    <w:rsid w:val="0094541D"/>
    <w:rsid w:val="00952D2E"/>
    <w:rsid w:val="00952D4A"/>
    <w:rsid w:val="00953C4C"/>
    <w:rsid w:val="00955C8A"/>
    <w:rsid w:val="009624AF"/>
    <w:rsid w:val="00963B80"/>
    <w:rsid w:val="00963EAE"/>
    <w:rsid w:val="00963F90"/>
    <w:rsid w:val="00966145"/>
    <w:rsid w:val="00967936"/>
    <w:rsid w:val="00967E62"/>
    <w:rsid w:val="0097113B"/>
    <w:rsid w:val="00971998"/>
    <w:rsid w:val="00973744"/>
    <w:rsid w:val="0097378D"/>
    <w:rsid w:val="009765C5"/>
    <w:rsid w:val="00983313"/>
    <w:rsid w:val="009857E9"/>
    <w:rsid w:val="00991256"/>
    <w:rsid w:val="00991819"/>
    <w:rsid w:val="009964BC"/>
    <w:rsid w:val="00997430"/>
    <w:rsid w:val="009A143A"/>
    <w:rsid w:val="009B2EAE"/>
    <w:rsid w:val="009B69F9"/>
    <w:rsid w:val="009B6EB1"/>
    <w:rsid w:val="009B761E"/>
    <w:rsid w:val="009C3FD9"/>
    <w:rsid w:val="009C4260"/>
    <w:rsid w:val="009D06E4"/>
    <w:rsid w:val="009D3148"/>
    <w:rsid w:val="009D40D3"/>
    <w:rsid w:val="009D7E0A"/>
    <w:rsid w:val="009E473E"/>
    <w:rsid w:val="009E66D3"/>
    <w:rsid w:val="009F22A5"/>
    <w:rsid w:val="009F2AB6"/>
    <w:rsid w:val="009F55C0"/>
    <w:rsid w:val="009F6AB1"/>
    <w:rsid w:val="00A00486"/>
    <w:rsid w:val="00A00A6B"/>
    <w:rsid w:val="00A0382B"/>
    <w:rsid w:val="00A12916"/>
    <w:rsid w:val="00A158F1"/>
    <w:rsid w:val="00A2263F"/>
    <w:rsid w:val="00A22B61"/>
    <w:rsid w:val="00A309B7"/>
    <w:rsid w:val="00A34AA4"/>
    <w:rsid w:val="00A34E6B"/>
    <w:rsid w:val="00A35B20"/>
    <w:rsid w:val="00A367C5"/>
    <w:rsid w:val="00A40F66"/>
    <w:rsid w:val="00A43901"/>
    <w:rsid w:val="00A477F5"/>
    <w:rsid w:val="00A51F64"/>
    <w:rsid w:val="00A560F2"/>
    <w:rsid w:val="00A62A1F"/>
    <w:rsid w:val="00A62D5B"/>
    <w:rsid w:val="00A845CB"/>
    <w:rsid w:val="00A84925"/>
    <w:rsid w:val="00A87EB2"/>
    <w:rsid w:val="00A9280B"/>
    <w:rsid w:val="00A9549E"/>
    <w:rsid w:val="00A95CBC"/>
    <w:rsid w:val="00A97941"/>
    <w:rsid w:val="00A97F48"/>
    <w:rsid w:val="00AA3E47"/>
    <w:rsid w:val="00AB36AB"/>
    <w:rsid w:val="00AB3935"/>
    <w:rsid w:val="00AB4917"/>
    <w:rsid w:val="00AB7204"/>
    <w:rsid w:val="00AB77D4"/>
    <w:rsid w:val="00AC1729"/>
    <w:rsid w:val="00AC2AB8"/>
    <w:rsid w:val="00AC556C"/>
    <w:rsid w:val="00AC6638"/>
    <w:rsid w:val="00AD0C0E"/>
    <w:rsid w:val="00AE71D5"/>
    <w:rsid w:val="00AE797A"/>
    <w:rsid w:val="00AF08A5"/>
    <w:rsid w:val="00AF30E8"/>
    <w:rsid w:val="00AF4264"/>
    <w:rsid w:val="00AF7463"/>
    <w:rsid w:val="00B02A3D"/>
    <w:rsid w:val="00B05860"/>
    <w:rsid w:val="00B1113C"/>
    <w:rsid w:val="00B11722"/>
    <w:rsid w:val="00B11D0C"/>
    <w:rsid w:val="00B11E7D"/>
    <w:rsid w:val="00B12562"/>
    <w:rsid w:val="00B137C0"/>
    <w:rsid w:val="00B261D4"/>
    <w:rsid w:val="00B307AD"/>
    <w:rsid w:val="00B311E4"/>
    <w:rsid w:val="00B31906"/>
    <w:rsid w:val="00B346D4"/>
    <w:rsid w:val="00B405E6"/>
    <w:rsid w:val="00B435EA"/>
    <w:rsid w:val="00B43E43"/>
    <w:rsid w:val="00B468D6"/>
    <w:rsid w:val="00B5353E"/>
    <w:rsid w:val="00B64297"/>
    <w:rsid w:val="00B65951"/>
    <w:rsid w:val="00B74518"/>
    <w:rsid w:val="00B77336"/>
    <w:rsid w:val="00B77A12"/>
    <w:rsid w:val="00B81898"/>
    <w:rsid w:val="00B820A9"/>
    <w:rsid w:val="00B830C8"/>
    <w:rsid w:val="00B834EE"/>
    <w:rsid w:val="00B839C0"/>
    <w:rsid w:val="00B84981"/>
    <w:rsid w:val="00B9092E"/>
    <w:rsid w:val="00B909DC"/>
    <w:rsid w:val="00B97DE7"/>
    <w:rsid w:val="00BA193E"/>
    <w:rsid w:val="00BA354F"/>
    <w:rsid w:val="00BA4144"/>
    <w:rsid w:val="00BA42C9"/>
    <w:rsid w:val="00BA67BA"/>
    <w:rsid w:val="00BA7379"/>
    <w:rsid w:val="00BB0096"/>
    <w:rsid w:val="00BB1E50"/>
    <w:rsid w:val="00BB4A4A"/>
    <w:rsid w:val="00BB6914"/>
    <w:rsid w:val="00BB7713"/>
    <w:rsid w:val="00BC4A81"/>
    <w:rsid w:val="00BC4E98"/>
    <w:rsid w:val="00BC746E"/>
    <w:rsid w:val="00BD2FB6"/>
    <w:rsid w:val="00BD4266"/>
    <w:rsid w:val="00BD5605"/>
    <w:rsid w:val="00BD5A29"/>
    <w:rsid w:val="00BE3E7F"/>
    <w:rsid w:val="00BE4042"/>
    <w:rsid w:val="00BF2981"/>
    <w:rsid w:val="00BF5913"/>
    <w:rsid w:val="00BF5E91"/>
    <w:rsid w:val="00BF6C13"/>
    <w:rsid w:val="00C01AEC"/>
    <w:rsid w:val="00C029BD"/>
    <w:rsid w:val="00C0319F"/>
    <w:rsid w:val="00C04C7F"/>
    <w:rsid w:val="00C04F52"/>
    <w:rsid w:val="00C0784B"/>
    <w:rsid w:val="00C12954"/>
    <w:rsid w:val="00C14D34"/>
    <w:rsid w:val="00C25087"/>
    <w:rsid w:val="00C26CC9"/>
    <w:rsid w:val="00C273E3"/>
    <w:rsid w:val="00C32352"/>
    <w:rsid w:val="00C32DF1"/>
    <w:rsid w:val="00C33CF9"/>
    <w:rsid w:val="00C36D6F"/>
    <w:rsid w:val="00C37CF0"/>
    <w:rsid w:val="00C50C06"/>
    <w:rsid w:val="00C51455"/>
    <w:rsid w:val="00C51B43"/>
    <w:rsid w:val="00C5662E"/>
    <w:rsid w:val="00C57BED"/>
    <w:rsid w:val="00C6122F"/>
    <w:rsid w:val="00C65053"/>
    <w:rsid w:val="00C67100"/>
    <w:rsid w:val="00C71A28"/>
    <w:rsid w:val="00C72484"/>
    <w:rsid w:val="00C762CC"/>
    <w:rsid w:val="00C80F04"/>
    <w:rsid w:val="00C82B4A"/>
    <w:rsid w:val="00C86810"/>
    <w:rsid w:val="00C9107D"/>
    <w:rsid w:val="00C924D4"/>
    <w:rsid w:val="00C94361"/>
    <w:rsid w:val="00C94C0E"/>
    <w:rsid w:val="00C975B5"/>
    <w:rsid w:val="00CA1534"/>
    <w:rsid w:val="00CA2B1F"/>
    <w:rsid w:val="00CA3ABD"/>
    <w:rsid w:val="00CA6F77"/>
    <w:rsid w:val="00CA7FB4"/>
    <w:rsid w:val="00CB0526"/>
    <w:rsid w:val="00CB0C82"/>
    <w:rsid w:val="00CB4EEE"/>
    <w:rsid w:val="00CB58C6"/>
    <w:rsid w:val="00CB79F3"/>
    <w:rsid w:val="00CC0E05"/>
    <w:rsid w:val="00CC1782"/>
    <w:rsid w:val="00CC64E9"/>
    <w:rsid w:val="00CD15F0"/>
    <w:rsid w:val="00CD1B4E"/>
    <w:rsid w:val="00CD1D15"/>
    <w:rsid w:val="00CD3B48"/>
    <w:rsid w:val="00CD558F"/>
    <w:rsid w:val="00CD5E1C"/>
    <w:rsid w:val="00CE3B8E"/>
    <w:rsid w:val="00CF1139"/>
    <w:rsid w:val="00CF75C5"/>
    <w:rsid w:val="00D01AD2"/>
    <w:rsid w:val="00D04D15"/>
    <w:rsid w:val="00D06648"/>
    <w:rsid w:val="00D11B9B"/>
    <w:rsid w:val="00D15385"/>
    <w:rsid w:val="00D209A3"/>
    <w:rsid w:val="00D20AB0"/>
    <w:rsid w:val="00D238B8"/>
    <w:rsid w:val="00D24338"/>
    <w:rsid w:val="00D262ED"/>
    <w:rsid w:val="00D26E48"/>
    <w:rsid w:val="00D31093"/>
    <w:rsid w:val="00D3564E"/>
    <w:rsid w:val="00D41850"/>
    <w:rsid w:val="00D419DA"/>
    <w:rsid w:val="00D44FC6"/>
    <w:rsid w:val="00D55C0D"/>
    <w:rsid w:val="00D6004B"/>
    <w:rsid w:val="00D64888"/>
    <w:rsid w:val="00D65EE9"/>
    <w:rsid w:val="00D8109A"/>
    <w:rsid w:val="00D90770"/>
    <w:rsid w:val="00D91D5F"/>
    <w:rsid w:val="00D933A0"/>
    <w:rsid w:val="00D9381F"/>
    <w:rsid w:val="00D94B99"/>
    <w:rsid w:val="00D966CA"/>
    <w:rsid w:val="00D97AB1"/>
    <w:rsid w:val="00DA045F"/>
    <w:rsid w:val="00DA3B23"/>
    <w:rsid w:val="00DA5D94"/>
    <w:rsid w:val="00DA5F52"/>
    <w:rsid w:val="00DA627D"/>
    <w:rsid w:val="00DA70E2"/>
    <w:rsid w:val="00DC0638"/>
    <w:rsid w:val="00DC24C1"/>
    <w:rsid w:val="00DC686C"/>
    <w:rsid w:val="00DC7F01"/>
    <w:rsid w:val="00DD327C"/>
    <w:rsid w:val="00DE0F2D"/>
    <w:rsid w:val="00DE2F6D"/>
    <w:rsid w:val="00DE32F7"/>
    <w:rsid w:val="00DF0DCD"/>
    <w:rsid w:val="00DF206D"/>
    <w:rsid w:val="00DF36BE"/>
    <w:rsid w:val="00DF3F9A"/>
    <w:rsid w:val="00DF4698"/>
    <w:rsid w:val="00E016DC"/>
    <w:rsid w:val="00E01BD9"/>
    <w:rsid w:val="00E02276"/>
    <w:rsid w:val="00E02DBF"/>
    <w:rsid w:val="00E04206"/>
    <w:rsid w:val="00E04224"/>
    <w:rsid w:val="00E06611"/>
    <w:rsid w:val="00E114DC"/>
    <w:rsid w:val="00E1534D"/>
    <w:rsid w:val="00E16673"/>
    <w:rsid w:val="00E2025B"/>
    <w:rsid w:val="00E23B7F"/>
    <w:rsid w:val="00E31627"/>
    <w:rsid w:val="00E426D4"/>
    <w:rsid w:val="00E50B1B"/>
    <w:rsid w:val="00E511BF"/>
    <w:rsid w:val="00E532AC"/>
    <w:rsid w:val="00E53CA3"/>
    <w:rsid w:val="00E55F76"/>
    <w:rsid w:val="00E62019"/>
    <w:rsid w:val="00E66691"/>
    <w:rsid w:val="00E67377"/>
    <w:rsid w:val="00E72E50"/>
    <w:rsid w:val="00E77430"/>
    <w:rsid w:val="00E80284"/>
    <w:rsid w:val="00E81E51"/>
    <w:rsid w:val="00E9454B"/>
    <w:rsid w:val="00E96920"/>
    <w:rsid w:val="00E97E49"/>
    <w:rsid w:val="00EA224E"/>
    <w:rsid w:val="00EA78EF"/>
    <w:rsid w:val="00EA799E"/>
    <w:rsid w:val="00EB2B8E"/>
    <w:rsid w:val="00EB47B5"/>
    <w:rsid w:val="00EC038F"/>
    <w:rsid w:val="00EC0DB6"/>
    <w:rsid w:val="00EC17A6"/>
    <w:rsid w:val="00EC53D6"/>
    <w:rsid w:val="00EC64C2"/>
    <w:rsid w:val="00EC666F"/>
    <w:rsid w:val="00EC7864"/>
    <w:rsid w:val="00EC7C66"/>
    <w:rsid w:val="00EE20AA"/>
    <w:rsid w:val="00EE25B8"/>
    <w:rsid w:val="00EE3CA3"/>
    <w:rsid w:val="00EE4EFA"/>
    <w:rsid w:val="00EF0194"/>
    <w:rsid w:val="00EF1ABE"/>
    <w:rsid w:val="00EF7946"/>
    <w:rsid w:val="00F00B23"/>
    <w:rsid w:val="00F073FC"/>
    <w:rsid w:val="00F13733"/>
    <w:rsid w:val="00F178F2"/>
    <w:rsid w:val="00F27EE9"/>
    <w:rsid w:val="00F33211"/>
    <w:rsid w:val="00F34F3F"/>
    <w:rsid w:val="00F35B9C"/>
    <w:rsid w:val="00F36397"/>
    <w:rsid w:val="00F41AC2"/>
    <w:rsid w:val="00F431C9"/>
    <w:rsid w:val="00F45348"/>
    <w:rsid w:val="00F45377"/>
    <w:rsid w:val="00F47BF4"/>
    <w:rsid w:val="00F50A26"/>
    <w:rsid w:val="00F50A88"/>
    <w:rsid w:val="00F524CD"/>
    <w:rsid w:val="00F55AA5"/>
    <w:rsid w:val="00F56398"/>
    <w:rsid w:val="00F5758C"/>
    <w:rsid w:val="00F647A3"/>
    <w:rsid w:val="00F67AE7"/>
    <w:rsid w:val="00F76831"/>
    <w:rsid w:val="00F768C1"/>
    <w:rsid w:val="00F775DA"/>
    <w:rsid w:val="00F8049D"/>
    <w:rsid w:val="00F80ADD"/>
    <w:rsid w:val="00F82D1D"/>
    <w:rsid w:val="00F85BD0"/>
    <w:rsid w:val="00F9034F"/>
    <w:rsid w:val="00F907B0"/>
    <w:rsid w:val="00F95C39"/>
    <w:rsid w:val="00FA2DE2"/>
    <w:rsid w:val="00FA3461"/>
    <w:rsid w:val="00FA44F9"/>
    <w:rsid w:val="00FA484C"/>
    <w:rsid w:val="00FB20C1"/>
    <w:rsid w:val="00FB3FC9"/>
    <w:rsid w:val="00FB65E2"/>
    <w:rsid w:val="00FB7374"/>
    <w:rsid w:val="00FC092A"/>
    <w:rsid w:val="00FC39D3"/>
    <w:rsid w:val="00FD7886"/>
    <w:rsid w:val="00FE18F6"/>
    <w:rsid w:val="00FF27C5"/>
    <w:rsid w:val="00FF3D4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3D34AA9"/>
  <w15:docId w15:val="{3FF2ABAA-1B1E-460F-87BB-2F33F1FAB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20BB"/>
    <w:pPr>
      <w:widowControl w:val="0"/>
    </w:pPr>
  </w:style>
  <w:style w:type="paragraph" w:styleId="2">
    <w:name w:val="heading 2"/>
    <w:basedOn w:val="a"/>
    <w:link w:val="20"/>
    <w:uiPriority w:val="9"/>
    <w:qFormat/>
    <w:rsid w:val="004A5611"/>
    <w:pPr>
      <w:widowControl/>
      <w:spacing w:before="100" w:beforeAutospacing="1" w:after="100" w:afterAutospacing="1"/>
      <w:outlineLvl w:val="1"/>
    </w:pPr>
    <w:rPr>
      <w:rFonts w:ascii="新細明體" w:eastAsia="新細明體" w:hAnsi="新細明體" w:cs="新細明體"/>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16ED1"/>
    <w:pPr>
      <w:tabs>
        <w:tab w:val="center" w:pos="4153"/>
        <w:tab w:val="right" w:pos="8306"/>
      </w:tabs>
      <w:snapToGrid w:val="0"/>
    </w:pPr>
    <w:rPr>
      <w:sz w:val="20"/>
      <w:szCs w:val="20"/>
    </w:rPr>
  </w:style>
  <w:style w:type="character" w:customStyle="1" w:styleId="a4">
    <w:name w:val="頁首 字元"/>
    <w:basedOn w:val="a0"/>
    <w:link w:val="a3"/>
    <w:rsid w:val="00916ED1"/>
    <w:rPr>
      <w:sz w:val="20"/>
      <w:szCs w:val="20"/>
    </w:rPr>
  </w:style>
  <w:style w:type="paragraph" w:styleId="a5">
    <w:name w:val="footer"/>
    <w:basedOn w:val="a"/>
    <w:link w:val="a6"/>
    <w:uiPriority w:val="99"/>
    <w:unhideWhenUsed/>
    <w:rsid w:val="00916ED1"/>
    <w:pPr>
      <w:tabs>
        <w:tab w:val="center" w:pos="4153"/>
        <w:tab w:val="right" w:pos="8306"/>
      </w:tabs>
      <w:snapToGrid w:val="0"/>
    </w:pPr>
    <w:rPr>
      <w:sz w:val="20"/>
      <w:szCs w:val="20"/>
    </w:rPr>
  </w:style>
  <w:style w:type="character" w:customStyle="1" w:styleId="a6">
    <w:name w:val="頁尾 字元"/>
    <w:basedOn w:val="a0"/>
    <w:link w:val="a5"/>
    <w:uiPriority w:val="99"/>
    <w:rsid w:val="00916ED1"/>
    <w:rPr>
      <w:sz w:val="20"/>
      <w:szCs w:val="20"/>
    </w:rPr>
  </w:style>
  <w:style w:type="character" w:styleId="a7">
    <w:name w:val="Hyperlink"/>
    <w:basedOn w:val="a0"/>
    <w:uiPriority w:val="99"/>
    <w:unhideWhenUsed/>
    <w:rsid w:val="00D90770"/>
    <w:rPr>
      <w:color w:val="0000FF" w:themeColor="hyperlink"/>
      <w:u w:val="single"/>
    </w:rPr>
  </w:style>
  <w:style w:type="character" w:styleId="a8">
    <w:name w:val="FollowedHyperlink"/>
    <w:basedOn w:val="a0"/>
    <w:uiPriority w:val="99"/>
    <w:semiHidden/>
    <w:unhideWhenUsed/>
    <w:rsid w:val="00311B5D"/>
    <w:rPr>
      <w:color w:val="800080" w:themeColor="followedHyperlink"/>
      <w:u w:val="single"/>
    </w:rPr>
  </w:style>
  <w:style w:type="paragraph" w:styleId="a9">
    <w:name w:val="Balloon Text"/>
    <w:basedOn w:val="a"/>
    <w:link w:val="aa"/>
    <w:uiPriority w:val="99"/>
    <w:semiHidden/>
    <w:unhideWhenUsed/>
    <w:rsid w:val="00D65EE9"/>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D65EE9"/>
    <w:rPr>
      <w:rFonts w:asciiTheme="majorHAnsi" w:eastAsiaTheme="majorEastAsia" w:hAnsiTheme="majorHAnsi" w:cstheme="majorBidi"/>
      <w:sz w:val="18"/>
      <w:szCs w:val="18"/>
    </w:rPr>
  </w:style>
  <w:style w:type="character" w:styleId="ab">
    <w:name w:val="annotation reference"/>
    <w:basedOn w:val="a0"/>
    <w:uiPriority w:val="99"/>
    <w:semiHidden/>
    <w:unhideWhenUsed/>
    <w:rsid w:val="00973744"/>
    <w:rPr>
      <w:sz w:val="18"/>
      <w:szCs w:val="18"/>
    </w:rPr>
  </w:style>
  <w:style w:type="paragraph" w:styleId="ac">
    <w:name w:val="annotation text"/>
    <w:basedOn w:val="a"/>
    <w:link w:val="ad"/>
    <w:uiPriority w:val="99"/>
    <w:semiHidden/>
    <w:unhideWhenUsed/>
    <w:rsid w:val="00973744"/>
  </w:style>
  <w:style w:type="character" w:customStyle="1" w:styleId="ad">
    <w:name w:val="註解文字 字元"/>
    <w:basedOn w:val="a0"/>
    <w:link w:val="ac"/>
    <w:uiPriority w:val="99"/>
    <w:semiHidden/>
    <w:rsid w:val="00973744"/>
  </w:style>
  <w:style w:type="paragraph" w:styleId="ae">
    <w:name w:val="annotation subject"/>
    <w:basedOn w:val="ac"/>
    <w:next w:val="ac"/>
    <w:link w:val="af"/>
    <w:uiPriority w:val="99"/>
    <w:semiHidden/>
    <w:unhideWhenUsed/>
    <w:rsid w:val="00973744"/>
    <w:rPr>
      <w:b/>
      <w:bCs/>
    </w:rPr>
  </w:style>
  <w:style w:type="character" w:customStyle="1" w:styleId="af">
    <w:name w:val="註解主旨 字元"/>
    <w:basedOn w:val="ad"/>
    <w:link w:val="ae"/>
    <w:uiPriority w:val="99"/>
    <w:semiHidden/>
    <w:rsid w:val="00973744"/>
    <w:rPr>
      <w:b/>
      <w:bCs/>
    </w:rPr>
  </w:style>
  <w:style w:type="character" w:customStyle="1" w:styleId="20">
    <w:name w:val="標題 2 字元"/>
    <w:basedOn w:val="a0"/>
    <w:link w:val="2"/>
    <w:uiPriority w:val="9"/>
    <w:rsid w:val="004A5611"/>
    <w:rPr>
      <w:rFonts w:ascii="新細明體" w:eastAsia="新細明體" w:hAnsi="新細明體" w:cs="新細明體"/>
      <w:b/>
      <w:bCs/>
      <w:kern w:val="0"/>
      <w:sz w:val="36"/>
      <w:szCs w:val="36"/>
    </w:rPr>
  </w:style>
  <w:style w:type="paragraph" w:styleId="Web">
    <w:name w:val="Normal (Web)"/>
    <w:basedOn w:val="a"/>
    <w:uiPriority w:val="99"/>
    <w:unhideWhenUsed/>
    <w:rsid w:val="004A5611"/>
    <w:pPr>
      <w:widowControl/>
      <w:spacing w:before="100" w:beforeAutospacing="1" w:after="100" w:afterAutospacing="1"/>
    </w:pPr>
    <w:rPr>
      <w:rFonts w:ascii="新細明體" w:eastAsia="新細明體" w:hAnsi="新細明體" w:cs="新細明體"/>
      <w:kern w:val="0"/>
      <w:szCs w:val="24"/>
    </w:rPr>
  </w:style>
  <w:style w:type="character" w:styleId="af0">
    <w:name w:val="Strong"/>
    <w:basedOn w:val="a0"/>
    <w:uiPriority w:val="22"/>
    <w:qFormat/>
    <w:rsid w:val="002532D5"/>
    <w:rPr>
      <w:b/>
      <w:bCs/>
    </w:rPr>
  </w:style>
  <w:style w:type="table" w:styleId="af1">
    <w:name w:val="Table Grid"/>
    <w:basedOn w:val="a1"/>
    <w:uiPriority w:val="59"/>
    <w:rsid w:val="008D2B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解析的提及項目1"/>
    <w:basedOn w:val="a0"/>
    <w:uiPriority w:val="99"/>
    <w:semiHidden/>
    <w:unhideWhenUsed/>
    <w:rsid w:val="00557B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77837">
      <w:bodyDiv w:val="1"/>
      <w:marLeft w:val="0"/>
      <w:marRight w:val="0"/>
      <w:marTop w:val="0"/>
      <w:marBottom w:val="0"/>
      <w:divBdr>
        <w:top w:val="none" w:sz="0" w:space="0" w:color="auto"/>
        <w:left w:val="none" w:sz="0" w:space="0" w:color="auto"/>
        <w:bottom w:val="none" w:sz="0" w:space="0" w:color="auto"/>
        <w:right w:val="none" w:sz="0" w:space="0" w:color="auto"/>
      </w:divBdr>
    </w:div>
    <w:div w:id="1562860367">
      <w:bodyDiv w:val="1"/>
      <w:marLeft w:val="0"/>
      <w:marRight w:val="0"/>
      <w:marTop w:val="0"/>
      <w:marBottom w:val="0"/>
      <w:divBdr>
        <w:top w:val="none" w:sz="0" w:space="0" w:color="auto"/>
        <w:left w:val="none" w:sz="0" w:space="0" w:color="auto"/>
        <w:bottom w:val="none" w:sz="0" w:space="0" w:color="auto"/>
        <w:right w:val="none" w:sz="0" w:space="0" w:color="auto"/>
      </w:divBdr>
    </w:div>
    <w:div w:id="1783651892">
      <w:bodyDiv w:val="1"/>
      <w:marLeft w:val="0"/>
      <w:marRight w:val="0"/>
      <w:marTop w:val="0"/>
      <w:marBottom w:val="0"/>
      <w:divBdr>
        <w:top w:val="none" w:sz="0" w:space="0" w:color="auto"/>
        <w:left w:val="none" w:sz="0" w:space="0" w:color="auto"/>
        <w:bottom w:val="none" w:sz="0" w:space="0" w:color="auto"/>
        <w:right w:val="none" w:sz="0" w:space="0" w:color="auto"/>
      </w:divBdr>
    </w:div>
    <w:div w:id="1914075042">
      <w:bodyDiv w:val="1"/>
      <w:marLeft w:val="0"/>
      <w:marRight w:val="0"/>
      <w:marTop w:val="0"/>
      <w:marBottom w:val="0"/>
      <w:divBdr>
        <w:top w:val="none" w:sz="0" w:space="0" w:color="auto"/>
        <w:left w:val="none" w:sz="0" w:space="0" w:color="auto"/>
        <w:bottom w:val="none" w:sz="0" w:space="0" w:color="auto"/>
        <w:right w:val="none" w:sz="0" w:space="0" w:color="auto"/>
      </w:divBdr>
      <w:divsChild>
        <w:div w:id="1076711346">
          <w:marLeft w:val="0"/>
          <w:marRight w:val="0"/>
          <w:marTop w:val="0"/>
          <w:marBottom w:val="0"/>
          <w:divBdr>
            <w:top w:val="none" w:sz="0" w:space="0" w:color="auto"/>
            <w:left w:val="none" w:sz="0" w:space="0" w:color="auto"/>
            <w:bottom w:val="none" w:sz="0" w:space="0" w:color="auto"/>
            <w:right w:val="none" w:sz="0" w:space="0" w:color="auto"/>
          </w:divBdr>
          <w:divsChild>
            <w:div w:id="91940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C6804-5C7D-4F9B-BFAC-9ED029E0F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5</TotalTime>
  <Pages>2</Pages>
  <Words>813</Words>
  <Characters>4638</Characters>
  <Application>Microsoft Office Word</Application>
  <DocSecurity>0</DocSecurity>
  <Lines>38</Lines>
  <Paragraphs>10</Paragraphs>
  <ScaleCrop>false</ScaleCrop>
  <Company>Hewlett-Packard Company</Company>
  <LinksUpToDate>false</LinksUpToDate>
  <CharactersWithSpaces>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dc:creator>
  <cp:lastModifiedBy>Winnie Chen</cp:lastModifiedBy>
  <cp:revision>445</cp:revision>
  <cp:lastPrinted>2021-07-12T10:21:00Z</cp:lastPrinted>
  <dcterms:created xsi:type="dcterms:W3CDTF">2021-05-11T06:00:00Z</dcterms:created>
  <dcterms:modified xsi:type="dcterms:W3CDTF">2021-07-19T07:34:00Z</dcterms:modified>
</cp:coreProperties>
</file>